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0"/>
        <w:gridCol w:w="386"/>
        <w:gridCol w:w="496"/>
        <w:gridCol w:w="518"/>
        <w:gridCol w:w="484"/>
        <w:gridCol w:w="470"/>
        <w:gridCol w:w="470"/>
        <w:gridCol w:w="472"/>
        <w:gridCol w:w="152"/>
        <w:gridCol w:w="832"/>
        <w:gridCol w:w="983"/>
        <w:gridCol w:w="424"/>
        <w:gridCol w:w="1124"/>
        <w:gridCol w:w="284"/>
        <w:gridCol w:w="132"/>
        <w:gridCol w:w="1063"/>
      </w:tblGrid>
      <w:tr w:rsidR="005A11E4" w:rsidRPr="00A738D6" w14:paraId="605D34DD" w14:textId="77777777" w:rsidTr="00B71733">
        <w:tc>
          <w:tcPr>
            <w:tcW w:w="969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FF7329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FF7329">
              <w:rPr>
                <w:rFonts w:eastAsia="Calibri" w:cs="Calibri"/>
                <w:b/>
                <w:lang w:eastAsia="sl-SI"/>
              </w:rPr>
              <w:t>PREDMETA</w:t>
            </w:r>
            <w:r w:rsidRPr="00FF7329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FF732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123C40" w:rsidRPr="00A738D6" w14:paraId="36413FBF" w14:textId="77777777" w:rsidTr="00123C40">
        <w:tc>
          <w:tcPr>
            <w:tcW w:w="1786" w:type="dxa"/>
            <w:gridSpan w:val="2"/>
          </w:tcPr>
          <w:p w14:paraId="72C1DC59" w14:textId="77777777" w:rsidR="00123C40" w:rsidRPr="00FF7329" w:rsidRDefault="00123C40" w:rsidP="00123C4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90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C5272" w14:textId="77777777" w:rsidR="00123C40" w:rsidRPr="00234A03" w:rsidRDefault="00123C40" w:rsidP="00123C40">
            <w:pPr>
              <w:spacing w:after="0"/>
              <w:rPr>
                <w:rFonts w:asciiTheme="minorHAnsi" w:eastAsia="Calibri" w:hAnsiTheme="minorHAnsi"/>
                <w:strike/>
                <w:color w:val="FF0000"/>
              </w:rPr>
            </w:pPr>
            <w:r w:rsidRPr="00234A03">
              <w:rPr>
                <w:rFonts w:asciiTheme="minorHAnsi" w:eastAsia="Calibri" w:hAnsiTheme="minorHAnsi"/>
                <w:strike/>
                <w:color w:val="FF0000"/>
              </w:rPr>
              <w:t>STROKOVNA LOGISTIČNA TERMINOLOGIJA IN SPORAZUMEVANJE V ANGLEŠČINI 1</w:t>
            </w:r>
          </w:p>
          <w:p w14:paraId="122F28E9" w14:textId="2203A40D" w:rsidR="00123C40" w:rsidRPr="00FF7329" w:rsidRDefault="00123C40" w:rsidP="00123C40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eastAsia="Calibri" w:cs="Arial"/>
                <w:color w:val="FF0000"/>
                <w:lang w:eastAsia="sl-SI"/>
              </w:rPr>
              <w:t>A</w:t>
            </w:r>
            <w:r w:rsidRPr="00234A03">
              <w:rPr>
                <w:rFonts w:eastAsia="Calibri" w:cs="Arial"/>
                <w:color w:val="FF0000"/>
                <w:lang w:eastAsia="sl-SI"/>
              </w:rPr>
              <w:t xml:space="preserve">NGLEŠKA STROKOVNA LOGISTIČNA TERMINOLOGIJA IN SPORAZUMEVANJE 1 </w:t>
            </w:r>
          </w:p>
        </w:tc>
      </w:tr>
      <w:tr w:rsidR="00123C40" w:rsidRPr="00A738D6" w14:paraId="12BB578E" w14:textId="77777777" w:rsidTr="00123C40">
        <w:tc>
          <w:tcPr>
            <w:tcW w:w="1786" w:type="dxa"/>
            <w:gridSpan w:val="2"/>
          </w:tcPr>
          <w:p w14:paraId="003758B5" w14:textId="77777777" w:rsidR="00123C40" w:rsidRPr="00FF7329" w:rsidRDefault="00123C40" w:rsidP="00123C4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90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E05DA" w14:textId="77777777" w:rsidR="00123C40" w:rsidRPr="00234A03" w:rsidRDefault="00123C40" w:rsidP="00123C40">
            <w:pPr>
              <w:spacing w:after="0"/>
              <w:rPr>
                <w:rFonts w:asciiTheme="minorHAnsi" w:eastAsia="Calibri" w:hAnsiTheme="minorHAnsi"/>
                <w:strike/>
                <w:color w:val="FF0000"/>
              </w:rPr>
            </w:pPr>
            <w:r w:rsidRPr="00234A03">
              <w:rPr>
                <w:rFonts w:asciiTheme="minorHAnsi" w:eastAsia="Calibri" w:hAnsiTheme="minorHAnsi"/>
                <w:strike/>
                <w:color w:val="FF0000"/>
              </w:rPr>
              <w:t>PROFESSIONAL LOGISTICS TERMINOLOGY AND COMMUNICATION IN ENGLISH 1</w:t>
            </w:r>
          </w:p>
          <w:p w14:paraId="6652D4D2" w14:textId="03A370CA" w:rsidR="00123C40" w:rsidRPr="00FF7329" w:rsidRDefault="00123C40" w:rsidP="00123C40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34A03">
              <w:rPr>
                <w:rFonts w:eastAsia="Calibri" w:cs="Arial"/>
                <w:color w:val="FF0000"/>
                <w:lang w:eastAsia="sl-SI"/>
              </w:rPr>
              <w:t>ENGLISH PROFESSIONAL LOGISTICS TERMINOLOGY AND COMMUNICATION 1</w:t>
            </w:r>
          </w:p>
        </w:tc>
      </w:tr>
      <w:tr w:rsidR="009B4F30" w:rsidRPr="00A738D6" w14:paraId="0BB44B80" w14:textId="77777777" w:rsidTr="00123C40">
        <w:tc>
          <w:tcPr>
            <w:tcW w:w="3284" w:type="dxa"/>
            <w:gridSpan w:val="5"/>
            <w:vAlign w:val="center"/>
          </w:tcPr>
          <w:p w14:paraId="381AAD97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379" w:type="dxa"/>
            <w:gridSpan w:val="6"/>
            <w:vAlign w:val="center"/>
          </w:tcPr>
          <w:p w14:paraId="72824CE0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BCC111C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79" w:type="dxa"/>
            <w:gridSpan w:val="3"/>
            <w:vAlign w:val="center"/>
          </w:tcPr>
          <w:p w14:paraId="2EB909A8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9B4F30" w:rsidRPr="00A738D6" w14:paraId="5EC26D3D" w14:textId="77777777" w:rsidTr="00123C40">
        <w:tc>
          <w:tcPr>
            <w:tcW w:w="32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3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9B4F30" w:rsidRPr="00A738D6" w14:paraId="23FFFBED" w14:textId="77777777" w:rsidTr="00123C40">
        <w:trPr>
          <w:trHeight w:val="318"/>
        </w:trPr>
        <w:tc>
          <w:tcPr>
            <w:tcW w:w="32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asciiTheme="minorHAnsi" w:hAnsiTheme="minorHAnsi"/>
                <w:lang w:val="pl-PL"/>
              </w:rPr>
              <w:t>GOSPODARSKA IN TEHNIŠKA LOGISTIKA 1. stopnja</w:t>
            </w:r>
          </w:p>
        </w:tc>
        <w:tc>
          <w:tcPr>
            <w:tcW w:w="33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asciiTheme="minorHAnsi" w:hAnsiTheme="minorHAnsi"/>
              </w:rPr>
              <w:t>1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asciiTheme="minorHAnsi" w:hAnsiTheme="minorHAnsi"/>
              </w:rPr>
              <w:t>1.</w:t>
            </w:r>
          </w:p>
        </w:tc>
      </w:tr>
      <w:tr w:rsidR="009B4F30" w:rsidRPr="00A738D6" w14:paraId="4AE235F2" w14:textId="77777777" w:rsidTr="00123C40">
        <w:trPr>
          <w:trHeight w:val="318"/>
        </w:trPr>
        <w:tc>
          <w:tcPr>
            <w:tcW w:w="32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F7329">
              <w:rPr>
                <w:rFonts w:asciiTheme="minorHAnsi" w:hAnsiTheme="minorHAnsi"/>
                <w:bCs/>
              </w:rPr>
              <w:t>PROFESSIONAL HIGHER EDUCATION STUDY PROGRAMME ECONOMIC AND TECHNICAL LOGISTICS 1</w:t>
            </w:r>
            <w:r w:rsidRPr="00FF7329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F7329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3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asciiTheme="minorHAnsi" w:hAnsiTheme="minorHAnsi"/>
              </w:rPr>
              <w:t>1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asciiTheme="minorHAnsi" w:hAnsiTheme="minorHAnsi"/>
              </w:rPr>
              <w:t>1.</w:t>
            </w:r>
          </w:p>
        </w:tc>
      </w:tr>
      <w:tr w:rsidR="009B4F30" w:rsidRPr="00A738D6" w14:paraId="1E148366" w14:textId="77777777" w:rsidTr="00B71733">
        <w:trPr>
          <w:trHeight w:val="103"/>
        </w:trPr>
        <w:tc>
          <w:tcPr>
            <w:tcW w:w="9690" w:type="dxa"/>
            <w:gridSpan w:val="16"/>
          </w:tcPr>
          <w:p w14:paraId="633C5EFA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A738D6" w14:paraId="53363266" w14:textId="77777777" w:rsidTr="00123C40">
        <w:trPr>
          <w:trHeight w:val="270"/>
        </w:trPr>
        <w:tc>
          <w:tcPr>
            <w:tcW w:w="5680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AEBA7DD" w:rsidR="009B4F30" w:rsidRPr="00FF7329" w:rsidRDefault="00FA0E96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FF7329">
              <w:rPr>
                <w:rFonts w:eastAsia="Calibri" w:cs="Calibri"/>
                <w:lang w:eastAsia="sl-SI"/>
              </w:rPr>
              <w:t>IZBIRNI</w:t>
            </w:r>
          </w:p>
        </w:tc>
      </w:tr>
      <w:tr w:rsidR="009B4F30" w:rsidRPr="00A738D6" w14:paraId="6024E532" w14:textId="77777777" w:rsidTr="00123C40">
        <w:trPr>
          <w:trHeight w:val="270"/>
        </w:trPr>
        <w:tc>
          <w:tcPr>
            <w:tcW w:w="5680" w:type="dxa"/>
            <w:gridSpan w:val="10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0F9E026" w:rsidR="009B4F30" w:rsidRPr="00FF7329" w:rsidRDefault="00FA0E96" w:rsidP="009B4F30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FF7329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9B4F30" w:rsidRPr="00A738D6" w14:paraId="6B1B7C32" w14:textId="77777777" w:rsidTr="00123C40">
        <w:tc>
          <w:tcPr>
            <w:tcW w:w="5680" w:type="dxa"/>
            <w:gridSpan w:val="10"/>
          </w:tcPr>
          <w:p w14:paraId="02799658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FF7329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A738D6" w14:paraId="5DB8E894" w14:textId="77777777" w:rsidTr="00123C40">
        <w:tc>
          <w:tcPr>
            <w:tcW w:w="568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FF7329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FF7329">
              <w:rPr>
                <w:rFonts w:eastAsia="Calibri" w:cs="Calibri"/>
                <w:lang w:eastAsia="sl-SI"/>
              </w:rPr>
              <w:t>VS</w:t>
            </w:r>
          </w:p>
        </w:tc>
      </w:tr>
      <w:tr w:rsidR="009B4F30" w:rsidRPr="00A738D6" w14:paraId="5FC48C48" w14:textId="77777777" w:rsidTr="00B71733">
        <w:tc>
          <w:tcPr>
            <w:tcW w:w="9690" w:type="dxa"/>
            <w:gridSpan w:val="16"/>
          </w:tcPr>
          <w:p w14:paraId="19BF6CFB" w14:textId="77777777" w:rsidR="009B4F30" w:rsidRPr="00FF7329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A738D6" w14:paraId="69EB4177" w14:textId="77777777" w:rsidTr="00123C40"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FF7329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C07378" w:rsidRPr="00A738D6" w14:paraId="6C3C0BA4" w14:textId="77777777" w:rsidTr="00123C40">
        <w:trPr>
          <w:trHeight w:val="318"/>
        </w:trPr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A84B11" w14:textId="168D429D" w:rsidR="00C07378" w:rsidRPr="001478B4" w:rsidRDefault="00C07378" w:rsidP="00C07378">
            <w:pPr>
              <w:spacing w:after="0"/>
              <w:jc w:val="center"/>
              <w:rPr>
                <w:rFonts w:asciiTheme="minorHAnsi" w:eastAsia="Calibri" w:hAnsiTheme="minorHAnsi"/>
                <w:bCs/>
              </w:rPr>
            </w:pPr>
            <w:r w:rsidRPr="001478B4">
              <w:rPr>
                <w:rFonts w:asciiTheme="minorHAnsi" w:eastAsia="Calibri" w:hAnsiTheme="minorHAnsi"/>
                <w:bCs/>
              </w:rPr>
              <w:t>24 e-P</w:t>
            </w:r>
            <w:r w:rsidR="006E73D2" w:rsidRPr="001478B4">
              <w:rPr>
                <w:rFonts w:asciiTheme="minorHAnsi" w:eastAsia="Calibri" w:hAnsiTheme="minorHAnsi"/>
                <w:bCs/>
              </w:rPr>
              <w:t xml:space="preserve"> </w:t>
            </w:r>
          </w:p>
          <w:p w14:paraId="44413290" w14:textId="09F0FAB8" w:rsidR="00A86964" w:rsidRPr="001478B4" w:rsidRDefault="00A86964" w:rsidP="00C07378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1478B4">
              <w:rPr>
                <w:rFonts w:asciiTheme="minorHAnsi" w:eastAsia="Calibri" w:hAnsiTheme="minorHAnsi"/>
                <w:bCs/>
              </w:rPr>
              <w:t>3 a-P</w:t>
            </w:r>
          </w:p>
          <w:p w14:paraId="013B6061" w14:textId="7E848D2A" w:rsidR="000A3147" w:rsidRPr="001478B4" w:rsidRDefault="000A3147" w:rsidP="001478B4">
            <w:pPr>
              <w:spacing w:after="0"/>
              <w:rPr>
                <w:rFonts w:asciiTheme="minorHAnsi" w:eastAsia="Calibri" w:hAnsiTheme="minorHAnsi"/>
                <w:bCs/>
                <w:strike/>
              </w:rPr>
            </w:pP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2851CFC6" w:rsidR="006E41F5" w:rsidRPr="001478B4" w:rsidRDefault="006E41F5" w:rsidP="00A86964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F32EC8" w14:textId="77777777" w:rsidR="00C07378" w:rsidRPr="001478B4" w:rsidRDefault="00C07378" w:rsidP="0031752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67863" w14:textId="77777777" w:rsidR="00C07378" w:rsidRPr="00FF7329" w:rsidRDefault="00C07378" w:rsidP="0031752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63694B1" w:rsidR="00C07378" w:rsidRPr="00FF7329" w:rsidRDefault="00C07378" w:rsidP="0031752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5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46C7BCEB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asciiTheme="minorHAnsi" w:hAnsiTheme="minorHAnsi"/>
                <w:bCs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2FB10D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F7329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C07378" w:rsidRPr="00A738D6" w14:paraId="33611488" w14:textId="77777777" w:rsidTr="00123C40">
        <w:trPr>
          <w:trHeight w:val="318"/>
        </w:trPr>
        <w:tc>
          <w:tcPr>
            <w:tcW w:w="14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C07378" w:rsidRPr="001478B4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C07378" w:rsidRPr="001478B4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37BF6" w14:textId="1E1DA6C6" w:rsidR="00C07378" w:rsidRPr="001478B4" w:rsidRDefault="00534227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478B4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73EF2" w14:textId="1C436568" w:rsidR="00C07378" w:rsidRPr="00FF7329" w:rsidRDefault="00534227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59C993B2" w:rsidR="00C07378" w:rsidRPr="00FF7329" w:rsidRDefault="00534227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F7329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5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C07378" w:rsidRPr="00A738D6" w14:paraId="3AFC1636" w14:textId="77777777" w:rsidTr="00123C40">
        <w:trPr>
          <w:trHeight w:val="318"/>
        </w:trPr>
        <w:tc>
          <w:tcPr>
            <w:tcW w:w="1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C07378" w:rsidRPr="001478B4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C07378" w:rsidRPr="001478B4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3D600" w14:textId="77777777" w:rsidR="00D52856" w:rsidRPr="001478B4" w:rsidRDefault="00D52856" w:rsidP="00D5285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478B4">
              <w:rPr>
                <w:rFonts w:eastAsia="Calibri" w:cs="Calibri"/>
                <w:lang w:eastAsia="sl-SI"/>
              </w:rPr>
              <w:t>33</w:t>
            </w:r>
          </w:p>
          <w:p w14:paraId="2CFAAFA3" w14:textId="6BE088CC" w:rsidR="00C07378" w:rsidRPr="001478B4" w:rsidRDefault="00C07378" w:rsidP="001478B4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0D483" w14:textId="649442FA" w:rsidR="00C07378" w:rsidRPr="00D52856" w:rsidRDefault="00C07378" w:rsidP="00D52856">
            <w:pPr>
              <w:spacing w:after="0"/>
              <w:rPr>
                <w:rFonts w:eastAsia="Calibri" w:cs="Calibri"/>
                <w:b/>
                <w:bCs/>
                <w:color w:val="FF000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536A8E8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5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C07378" w:rsidRPr="00FF7329" w:rsidRDefault="00C07378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A738D6" w14:paraId="6194853B" w14:textId="77777777" w:rsidTr="00B71733">
        <w:tc>
          <w:tcPr>
            <w:tcW w:w="9690" w:type="dxa"/>
            <w:gridSpan w:val="16"/>
          </w:tcPr>
          <w:p w14:paraId="73ECE184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A738D6" w14:paraId="695F6595" w14:textId="77777777" w:rsidTr="00123C40">
        <w:tc>
          <w:tcPr>
            <w:tcW w:w="3284" w:type="dxa"/>
            <w:gridSpan w:val="5"/>
          </w:tcPr>
          <w:p w14:paraId="19C80114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40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6372214" w:rsidR="009B4F30" w:rsidRPr="00FF7329" w:rsidRDefault="00534227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POLONA VIČIČ</w:t>
            </w:r>
          </w:p>
        </w:tc>
      </w:tr>
      <w:tr w:rsidR="009B4F30" w:rsidRPr="00A738D6" w14:paraId="373ADDF1" w14:textId="77777777" w:rsidTr="00B71733">
        <w:tc>
          <w:tcPr>
            <w:tcW w:w="9690" w:type="dxa"/>
            <w:gridSpan w:val="16"/>
          </w:tcPr>
          <w:p w14:paraId="0BC8F3BA" w14:textId="77777777" w:rsidR="009B4F30" w:rsidRPr="00FF7329" w:rsidRDefault="009B4F30" w:rsidP="009B4F3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9B4F30" w:rsidRPr="00A738D6" w14:paraId="2546E5AF" w14:textId="77777777" w:rsidTr="00123C40">
        <w:tc>
          <w:tcPr>
            <w:tcW w:w="2282" w:type="dxa"/>
            <w:gridSpan w:val="3"/>
            <w:vMerge w:val="restart"/>
          </w:tcPr>
          <w:p w14:paraId="6861494E" w14:textId="77777777" w:rsidR="009B4F30" w:rsidRPr="00FF7329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14" w:type="dxa"/>
            <w:gridSpan w:val="5"/>
          </w:tcPr>
          <w:p w14:paraId="77461E9B" w14:textId="77777777" w:rsidR="009B4F30" w:rsidRPr="00FF7329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074416C" w:rsidR="009B4F30" w:rsidRPr="00FF7329" w:rsidRDefault="00534227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F7329">
              <w:rPr>
                <w:rFonts w:eastAsia="Calibri"/>
                <w:lang w:eastAsia="sl-SI"/>
              </w:rPr>
              <w:t>ANGLEŠKI/ENGLISH</w:t>
            </w:r>
          </w:p>
        </w:tc>
      </w:tr>
      <w:tr w:rsidR="009B4F30" w:rsidRPr="00A738D6" w14:paraId="0712B376" w14:textId="77777777" w:rsidTr="00123C40">
        <w:trPr>
          <w:trHeight w:val="215"/>
        </w:trPr>
        <w:tc>
          <w:tcPr>
            <w:tcW w:w="2282" w:type="dxa"/>
            <w:gridSpan w:val="3"/>
            <w:vMerge/>
            <w:vAlign w:val="center"/>
          </w:tcPr>
          <w:p w14:paraId="2BE63940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14" w:type="dxa"/>
            <w:gridSpan w:val="5"/>
          </w:tcPr>
          <w:p w14:paraId="3A2F1B73" w14:textId="77777777" w:rsidR="009B4F30" w:rsidRPr="00FF7329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3713EAE" w:rsidR="009B4F30" w:rsidRPr="00FF7329" w:rsidRDefault="009B4F30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</w:tr>
      <w:tr w:rsidR="009B4F30" w:rsidRPr="00A738D6" w14:paraId="0BB418C6" w14:textId="77777777" w:rsidTr="00123C40"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9B4F30" w:rsidRPr="00A738D6" w14:paraId="273ADA0E" w14:textId="77777777" w:rsidTr="00123C40">
        <w:trPr>
          <w:trHeight w:val="275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173D17E" w:rsidR="009B4F30" w:rsidRPr="00FF7329" w:rsidRDefault="00FA0E96" w:rsidP="009B4F30">
            <w:pPr>
              <w:spacing w:after="0"/>
              <w:rPr>
                <w:rFonts w:eastAsia="Calibri"/>
                <w:lang w:eastAsia="sl-SI"/>
              </w:rPr>
            </w:pPr>
            <w:r w:rsidRPr="00FF7329">
              <w:rPr>
                <w:rFonts w:asciiTheme="minorHAnsi" w:hAnsiTheme="minorHAnsi"/>
              </w:rPr>
              <w:t>Ni pogojev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FF7329" w:rsidRDefault="009B4F30" w:rsidP="009B4F30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F38F20A" w:rsidR="009B4F30" w:rsidRPr="00FF7329" w:rsidRDefault="00FA0E96" w:rsidP="009B4F30">
            <w:pPr>
              <w:spacing w:after="0"/>
              <w:rPr>
                <w:rFonts w:eastAsia="Calibri"/>
                <w:lang w:eastAsia="sl-SI"/>
              </w:rPr>
            </w:pPr>
            <w:r w:rsidRPr="00FF7329">
              <w:rPr>
                <w:rFonts w:asciiTheme="minorHAnsi" w:hAnsiTheme="minorHAnsi"/>
                <w:lang w:val="en-US"/>
              </w:rPr>
              <w:t>None.</w:t>
            </w:r>
          </w:p>
        </w:tc>
      </w:tr>
      <w:tr w:rsidR="009B4F30" w:rsidRPr="00A738D6" w14:paraId="32638BBD" w14:textId="77777777" w:rsidTr="00123C40">
        <w:trPr>
          <w:trHeight w:val="137"/>
        </w:trPr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FF7329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9B4F30" w:rsidRPr="00FF7329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9B4F30" w:rsidRPr="00A738D6" w14:paraId="4EDFC7EE" w14:textId="77777777" w:rsidTr="00123C40">
        <w:trPr>
          <w:trHeight w:val="20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7E42" w14:textId="77777777" w:rsidR="00324815" w:rsidRPr="00FF7329" w:rsidRDefault="00FA3C49" w:rsidP="00FA3C49">
            <w:pPr>
              <w:spacing w:after="0"/>
              <w:jc w:val="both"/>
              <w:rPr>
                <w:rFonts w:asciiTheme="minorHAnsi" w:hAnsiTheme="minorHAnsi"/>
              </w:rPr>
            </w:pPr>
            <w:r w:rsidRPr="00FF7329">
              <w:rPr>
                <w:rFonts w:asciiTheme="minorHAnsi" w:hAnsiTheme="minorHAnsi"/>
              </w:rPr>
              <w:t xml:space="preserve">Predmet obravnava strokovno terminologijo in komunikacijske funkcije v okviru naslednjih vsebin: </w:t>
            </w:r>
          </w:p>
          <w:p w14:paraId="77D7BFD8" w14:textId="77777777" w:rsidR="00324815" w:rsidRPr="00FF7329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trike/>
              </w:rPr>
            </w:pPr>
            <w:r w:rsidRPr="00FF7329">
              <w:rPr>
                <w:rFonts w:asciiTheme="minorHAnsi" w:hAnsiTheme="minorHAnsi"/>
              </w:rPr>
              <w:t xml:space="preserve">zgodovina in razvoj logistike, </w:t>
            </w:r>
          </w:p>
          <w:p w14:paraId="16264A72" w14:textId="77777777" w:rsidR="00324815" w:rsidRPr="00FF7329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trike/>
              </w:rPr>
            </w:pPr>
            <w:r w:rsidRPr="00FF7329">
              <w:rPr>
                <w:rFonts w:asciiTheme="minorHAnsi" w:hAnsiTheme="minorHAnsi"/>
              </w:rPr>
              <w:t xml:space="preserve">kariere v logistiki (poklicna pot v logistiki, pridobivanje kadrov ter prijava na razpisano delovno mesto), </w:t>
            </w:r>
          </w:p>
          <w:p w14:paraId="3E296C99" w14:textId="77777777" w:rsidR="00324815" w:rsidRPr="00FF7329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trike/>
              </w:rPr>
            </w:pPr>
            <w:r w:rsidRPr="00FF7329">
              <w:rPr>
                <w:rFonts w:asciiTheme="minorHAnsi" w:hAnsiTheme="minorHAnsi"/>
              </w:rPr>
              <w:t>prodaja na drobno in logistika</w:t>
            </w:r>
            <w:r w:rsidRPr="00FF7329">
              <w:rPr>
                <w:rFonts w:asciiTheme="minorHAnsi" w:hAnsiTheme="minorHAnsi"/>
                <w:strike/>
              </w:rPr>
              <w:t>,</w:t>
            </w:r>
            <w:r w:rsidRPr="00FF7329">
              <w:rPr>
                <w:rFonts w:asciiTheme="minorHAnsi" w:hAnsiTheme="minorHAnsi"/>
              </w:rPr>
              <w:t xml:space="preserve"> </w:t>
            </w:r>
          </w:p>
          <w:p w14:paraId="005A7CFB" w14:textId="6549E47C" w:rsidR="00FA3C49" w:rsidRPr="007E1BCE" w:rsidRDefault="00FA3C49" w:rsidP="0032481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/>
                <w:b/>
                <w:strike/>
              </w:rPr>
            </w:pPr>
            <w:r w:rsidRPr="00FF7329">
              <w:rPr>
                <w:rFonts w:asciiTheme="minorHAnsi" w:hAnsiTheme="minorHAnsi"/>
              </w:rPr>
              <w:t xml:space="preserve">ter transport (vloga transporta v logistiki in glavne značilnosti cestnega, železniškega, </w:t>
            </w:r>
            <w:r w:rsidRPr="00FF7329">
              <w:rPr>
                <w:rFonts w:asciiTheme="minorHAnsi" w:hAnsiTheme="minorHAnsi"/>
              </w:rPr>
              <w:lastRenderedPageBreak/>
              <w:t>zračnega in vodnega transporta</w:t>
            </w:r>
            <w:r w:rsidR="00AC2C48" w:rsidRPr="007E1BCE">
              <w:rPr>
                <w:rFonts w:asciiTheme="minorHAnsi" w:hAnsiTheme="minorHAnsi"/>
              </w:rPr>
              <w:t>, zeleni transport</w:t>
            </w:r>
            <w:r w:rsidRPr="007E1BCE">
              <w:rPr>
                <w:rFonts w:asciiTheme="minorHAnsi" w:hAnsiTheme="minorHAnsi"/>
              </w:rPr>
              <w:t>).</w:t>
            </w:r>
          </w:p>
          <w:p w14:paraId="5B055DDA" w14:textId="77777777" w:rsidR="00FA3C49" w:rsidRPr="00FF7329" w:rsidRDefault="00FA3C49" w:rsidP="00FA3C49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5453866E" w14:textId="77777777" w:rsidR="00324815" w:rsidRPr="00FF7329" w:rsidRDefault="00FA3C49" w:rsidP="00FA3C49">
            <w:pPr>
              <w:spacing w:after="0"/>
              <w:jc w:val="both"/>
              <w:rPr>
                <w:rFonts w:asciiTheme="minorHAnsi" w:hAnsiTheme="minorHAnsi"/>
              </w:rPr>
            </w:pPr>
            <w:r w:rsidRPr="00FF7329">
              <w:rPr>
                <w:rFonts w:asciiTheme="minorHAnsi" w:hAnsiTheme="minorHAnsi"/>
              </w:rPr>
              <w:t xml:space="preserve">Glavni poudarki strokovne korespondence so: </w:t>
            </w:r>
          </w:p>
          <w:p w14:paraId="141B7A2D" w14:textId="77777777" w:rsidR="00324815" w:rsidRPr="00FF7329" w:rsidRDefault="00FA3C49" w:rsidP="0032481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b/>
              </w:rPr>
            </w:pPr>
            <w:r w:rsidRPr="00FF7329">
              <w:rPr>
                <w:rFonts w:asciiTheme="minorHAnsi" w:hAnsiTheme="minorHAnsi"/>
              </w:rPr>
              <w:t>pisanje</w:t>
            </w:r>
            <w:r w:rsidRPr="00FF7329">
              <w:rPr>
                <w:rFonts w:asciiTheme="minorHAnsi" w:hAnsiTheme="minorHAnsi"/>
                <w:b/>
              </w:rPr>
              <w:t xml:space="preserve"> </w:t>
            </w:r>
            <w:r w:rsidRPr="00FF7329">
              <w:rPr>
                <w:rFonts w:asciiTheme="minorHAnsi" w:hAnsiTheme="minorHAnsi"/>
              </w:rPr>
              <w:t xml:space="preserve">motivacijskega pisma, poslovnega življenjepisa in zahvalnega pisma, </w:t>
            </w:r>
          </w:p>
          <w:p w14:paraId="6EC0CF23" w14:textId="77777777" w:rsidR="00324815" w:rsidRPr="00FF7329" w:rsidRDefault="00FA3C49" w:rsidP="0032481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b/>
              </w:rPr>
            </w:pPr>
            <w:r w:rsidRPr="00FF7329">
              <w:rPr>
                <w:rFonts w:asciiTheme="minorHAnsi" w:hAnsiTheme="minorHAnsi"/>
              </w:rPr>
              <w:t xml:space="preserve">sodelovanje na razgovoru za službo, </w:t>
            </w:r>
          </w:p>
          <w:p w14:paraId="5394DA05" w14:textId="7D2AD1D5" w:rsidR="00FA3C49" w:rsidRPr="00FF7329" w:rsidRDefault="00FA3C49" w:rsidP="0032481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b/>
              </w:rPr>
            </w:pPr>
            <w:r w:rsidRPr="00FF7329">
              <w:rPr>
                <w:rFonts w:asciiTheme="minorHAnsi" w:hAnsiTheme="minorHAnsi"/>
              </w:rPr>
              <w:t>priprava in izvedba predstavitve.</w:t>
            </w:r>
          </w:p>
          <w:p w14:paraId="769F59F3" w14:textId="77777777" w:rsidR="00FA3C49" w:rsidRPr="00FF7329" w:rsidRDefault="00FA3C49" w:rsidP="00FA3C49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44E4B02E" w14:textId="77777777" w:rsidR="00324815" w:rsidRPr="00FF7329" w:rsidRDefault="00FA3C49" w:rsidP="00FA3C49">
            <w:pPr>
              <w:spacing w:after="0"/>
              <w:jc w:val="both"/>
              <w:rPr>
                <w:rFonts w:asciiTheme="minorHAnsi" w:hAnsiTheme="minorHAnsi"/>
              </w:rPr>
            </w:pPr>
            <w:r w:rsidRPr="00FF7329">
              <w:rPr>
                <w:rFonts w:asciiTheme="minorHAnsi" w:hAnsiTheme="minorHAnsi"/>
              </w:rPr>
              <w:t xml:space="preserve">V okviru zgoraj navedenih vsebin predmet zajema kratko ponovitev naslednjih slovničnih struktur: </w:t>
            </w:r>
          </w:p>
          <w:p w14:paraId="1A6546E7" w14:textId="77777777" w:rsidR="00324815" w:rsidRPr="00FF7329" w:rsidRDefault="00324815" w:rsidP="00FA3C49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5E4B57CE" w14:textId="21EF84BF" w:rsidR="00324815" w:rsidRPr="00FF7329" w:rsidRDefault="00FA3C49" w:rsidP="0053263D">
            <w:pPr>
              <w:pStyle w:val="Odstavekseznama"/>
              <w:numPr>
                <w:ilvl w:val="0"/>
                <w:numId w:val="33"/>
              </w:numPr>
              <w:jc w:val="both"/>
            </w:pPr>
            <w:r w:rsidRPr="00FF7329">
              <w:rPr>
                <w:rFonts w:asciiTheme="minorHAnsi" w:hAnsiTheme="minorHAnsi"/>
              </w:rPr>
              <w:t xml:space="preserve">slovničnih časov (navadni in opisni preteklik, 'Present Perfect Tense', navadni in opisni sedanjik, prihodnjik) </w:t>
            </w:r>
          </w:p>
          <w:p w14:paraId="625112B6" w14:textId="144CB869" w:rsidR="009B4F30" w:rsidRPr="00FF7329" w:rsidRDefault="00FA3C49" w:rsidP="00324815">
            <w:pPr>
              <w:pStyle w:val="Odstavekseznama"/>
              <w:numPr>
                <w:ilvl w:val="0"/>
                <w:numId w:val="33"/>
              </w:numPr>
              <w:jc w:val="both"/>
            </w:pPr>
            <w:r w:rsidRPr="00FF7329">
              <w:rPr>
                <w:rFonts w:asciiTheme="minorHAnsi" w:hAnsiTheme="minorHAnsi"/>
              </w:rPr>
              <w:t>ter stopnjevanja pridevnikov in prislovov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FF7329" w:rsidRDefault="009B4F30" w:rsidP="00FA3C4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A8BF4" w14:textId="77777777" w:rsidR="00324815" w:rsidRPr="00450D4E" w:rsidRDefault="00FA3C49" w:rsidP="00FA3C49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>The course develops professional terminology and communication in the framework of the following topics:</w:t>
            </w:r>
            <w:r w:rsidRPr="00450D4E">
              <w:rPr>
                <w:rFonts w:asciiTheme="minorHAnsi" w:hAnsiTheme="minorHAnsi"/>
                <w:b/>
                <w:lang w:val="en-GB"/>
              </w:rPr>
              <w:t xml:space="preserve"> </w:t>
            </w:r>
          </w:p>
          <w:p w14:paraId="5E8A4FA5" w14:textId="77777777" w:rsidR="00324815" w:rsidRPr="00450D4E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 xml:space="preserve">history and development of logistics, </w:t>
            </w:r>
          </w:p>
          <w:p w14:paraId="54DBA953" w14:textId="77777777" w:rsidR="00324815" w:rsidRPr="00450D4E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 xml:space="preserve">careers in logistics (career paths in logistics, recruitment and applying for a job), </w:t>
            </w:r>
          </w:p>
          <w:p w14:paraId="1A82F4C5" w14:textId="77777777" w:rsidR="00324815" w:rsidRPr="00450D4E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 xml:space="preserve">retailing and logistics, </w:t>
            </w:r>
          </w:p>
          <w:p w14:paraId="4A1FA785" w14:textId="79EAB5A0" w:rsidR="00FA3C49" w:rsidRPr="007E1BCE" w:rsidRDefault="00FA3C49" w:rsidP="00324815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>and transport (the role of transport in logistics and the main characteristics of road, rail, air and water transport</w:t>
            </w:r>
            <w:r w:rsidR="00AC2C48" w:rsidRPr="00450D4E">
              <w:rPr>
                <w:rFonts w:asciiTheme="minorHAnsi" w:hAnsiTheme="minorHAnsi"/>
                <w:lang w:val="en-GB"/>
              </w:rPr>
              <w:t xml:space="preserve">, </w:t>
            </w:r>
            <w:r w:rsidR="00AC2C48" w:rsidRPr="007E1BCE">
              <w:rPr>
                <w:rFonts w:asciiTheme="minorHAnsi" w:hAnsiTheme="minorHAnsi"/>
                <w:lang w:val="en-GB"/>
              </w:rPr>
              <w:t>green transport</w:t>
            </w:r>
            <w:r w:rsidRPr="007E1BCE">
              <w:rPr>
                <w:rFonts w:asciiTheme="minorHAnsi" w:hAnsiTheme="minorHAnsi"/>
                <w:lang w:val="en-GB"/>
              </w:rPr>
              <w:t>).</w:t>
            </w:r>
          </w:p>
          <w:p w14:paraId="1E1D6FDC" w14:textId="77777777" w:rsidR="00FA3C49" w:rsidRPr="007E1BCE" w:rsidRDefault="00FA3C49" w:rsidP="00FA3C49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  <w:p w14:paraId="0B5DB190" w14:textId="77777777" w:rsidR="0053263D" w:rsidRPr="00450D4E" w:rsidRDefault="00FA3C49" w:rsidP="00FA3C49">
            <w:pPr>
              <w:spacing w:after="0"/>
              <w:jc w:val="both"/>
              <w:rPr>
                <w:rFonts w:asciiTheme="minorHAnsi" w:hAnsiTheme="minorHAnsi"/>
                <w:lang w:val="en-GB" w:eastAsia="sl-SI" w:bidi="ne-NP"/>
              </w:rPr>
            </w:pPr>
            <w:r w:rsidRPr="00450D4E">
              <w:rPr>
                <w:rFonts w:asciiTheme="minorHAnsi" w:hAnsiTheme="minorHAnsi"/>
                <w:lang w:val="en-GB" w:eastAsia="sl-SI" w:bidi="ne-NP"/>
              </w:rPr>
              <w:t xml:space="preserve">Professional correspondence focuses on: </w:t>
            </w:r>
          </w:p>
          <w:p w14:paraId="798CA84D" w14:textId="77777777" w:rsidR="0053263D" w:rsidRPr="00450D4E" w:rsidRDefault="00FA3C49" w:rsidP="0053263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lang w:val="en-GB"/>
              </w:rPr>
            </w:pPr>
            <w:r w:rsidRPr="00450D4E">
              <w:rPr>
                <w:rFonts w:asciiTheme="minorHAnsi" w:hAnsiTheme="minorHAnsi"/>
                <w:lang w:val="en-GB" w:eastAsia="sl-SI" w:bidi="ne-NP"/>
              </w:rPr>
              <w:t xml:space="preserve">writing a covering letter, CV, and thank you letter, </w:t>
            </w:r>
          </w:p>
          <w:p w14:paraId="38B205EC" w14:textId="77777777" w:rsidR="0053263D" w:rsidRPr="00450D4E" w:rsidRDefault="00FA3C49" w:rsidP="0053263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lang w:val="en-GB"/>
              </w:rPr>
            </w:pPr>
            <w:r w:rsidRPr="00450D4E">
              <w:rPr>
                <w:rFonts w:asciiTheme="minorHAnsi" w:hAnsiTheme="minorHAnsi"/>
                <w:lang w:val="en-GB" w:eastAsia="sl-SI" w:bidi="ne-NP"/>
              </w:rPr>
              <w:t xml:space="preserve">taking part in a job interview, </w:t>
            </w:r>
          </w:p>
          <w:p w14:paraId="05BB66EC" w14:textId="24219DDE" w:rsidR="00FA3C49" w:rsidRPr="00450D4E" w:rsidRDefault="00FA3C49" w:rsidP="0053263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lang w:val="en-GB"/>
              </w:rPr>
            </w:pPr>
            <w:r w:rsidRPr="00450D4E">
              <w:rPr>
                <w:rFonts w:asciiTheme="minorHAnsi" w:hAnsiTheme="minorHAnsi"/>
                <w:lang w:val="en-GB" w:eastAsia="sl-SI" w:bidi="ne-NP"/>
              </w:rPr>
              <w:t>preparation and delivery of a presentation.</w:t>
            </w:r>
          </w:p>
          <w:p w14:paraId="4CE68800" w14:textId="77777777" w:rsidR="0053263D" w:rsidRPr="00450D4E" w:rsidRDefault="0053263D" w:rsidP="00FA3C49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</w:p>
          <w:p w14:paraId="6450F170" w14:textId="77777777" w:rsidR="0053263D" w:rsidRPr="00450D4E" w:rsidRDefault="00FA3C49" w:rsidP="00FA3C49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 xml:space="preserve">Grammatical structures revised in the framework of the above mentioned topics include: </w:t>
            </w:r>
          </w:p>
          <w:p w14:paraId="75B3A4F2" w14:textId="77777777" w:rsidR="0053263D" w:rsidRPr="00450D4E" w:rsidRDefault="00FA3C49" w:rsidP="0053263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b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>tenses (Past Simple and Continuous Tense, Present Perfect Tense, Present Simple and Continuous Tense, ‘Will’ and ‘Going to’ Future Tense)</w:t>
            </w:r>
            <w:r w:rsidRPr="00450D4E">
              <w:rPr>
                <w:rFonts w:asciiTheme="minorHAnsi" w:hAnsiTheme="minorHAnsi"/>
                <w:b/>
                <w:lang w:val="en-GB"/>
              </w:rPr>
              <w:t xml:space="preserve"> </w:t>
            </w:r>
          </w:p>
          <w:p w14:paraId="68E25B91" w14:textId="77077F82" w:rsidR="009B4F30" w:rsidRPr="00FF7329" w:rsidRDefault="00FA3C49" w:rsidP="0053263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b/>
                <w:lang w:val="en-GB"/>
              </w:rPr>
            </w:pPr>
            <w:r w:rsidRPr="00450D4E">
              <w:rPr>
                <w:rFonts w:asciiTheme="minorHAnsi" w:hAnsiTheme="minorHAnsi"/>
                <w:lang w:val="en-GB"/>
              </w:rPr>
              <w:t>and comparison of adjectives and adverbs.</w:t>
            </w:r>
          </w:p>
        </w:tc>
      </w:tr>
    </w:tbl>
    <w:p w14:paraId="753E702F" w14:textId="245E2B3A" w:rsidR="0061471B" w:rsidRPr="00FF7329" w:rsidRDefault="0061471B"/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5"/>
        <w:gridCol w:w="707"/>
        <w:gridCol w:w="152"/>
        <w:gridCol w:w="699"/>
        <w:gridCol w:w="4117"/>
      </w:tblGrid>
      <w:tr w:rsidR="00FF7329" w:rsidRPr="00FF7329" w14:paraId="50F6CFCC" w14:textId="77777777" w:rsidTr="0061471B">
        <w:tc>
          <w:tcPr>
            <w:tcW w:w="969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C4D6A60" w14:textId="77777777" w:rsidR="005A11E4" w:rsidRPr="00FF7329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lang w:eastAsia="sl-SI"/>
              </w:rPr>
              <w:br w:type="page"/>
            </w:r>
            <w:r w:rsidRPr="00FF7329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FF7329" w:rsidRPr="00FF7329" w14:paraId="166E7B56" w14:textId="77777777" w:rsidTr="009B4F30">
        <w:trPr>
          <w:trHeight w:val="907"/>
        </w:trPr>
        <w:tc>
          <w:tcPr>
            <w:tcW w:w="9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86FB9" w14:textId="0701F94E" w:rsidR="00C44B66" w:rsidRPr="001478B4" w:rsidRDefault="00C44B66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Cotton, D., Falvey, D., &amp; Kent, S. (2005). </w:t>
            </w:r>
            <w:r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>Market leader, Intermediate business English, Course book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 (New ed.). Pearson Education; Longman; Financial Times.</w:t>
            </w:r>
          </w:p>
          <w:p w14:paraId="204A3FA4" w14:textId="0E34D97E" w:rsidR="003512DA" w:rsidRPr="001478B4" w:rsidRDefault="003512DA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Grussendorf, M. (2009). </w:t>
            </w:r>
            <w:r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>English for logistics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>.  Oxford University Press.</w:t>
            </w:r>
          </w:p>
          <w:p w14:paraId="07D56322" w14:textId="5E823B2C" w:rsidR="00876371" w:rsidRPr="001478B4" w:rsidRDefault="00876371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</w:p>
          <w:p w14:paraId="33CF3A55" w14:textId="2048B26C" w:rsidR="00397283" w:rsidRPr="001478B4" w:rsidRDefault="00397283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>Druga temeljna literature / Other core literature:</w:t>
            </w:r>
          </w:p>
          <w:p w14:paraId="313A780E" w14:textId="154401F4" w:rsidR="00BF0AD6" w:rsidRPr="001478B4" w:rsidRDefault="00BF0AD6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>Duckworth, M. (2003).</w:t>
            </w:r>
            <w:r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 xml:space="preserve"> </w:t>
            </w:r>
            <w:r w:rsidR="00616E11"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 xml:space="preserve">Business </w:t>
            </w:r>
            <w:r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>English grammar and practic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>e.</w:t>
            </w:r>
            <w:r w:rsidR="00263BBC" w:rsidRPr="001478B4">
              <w:rPr>
                <w:rFonts w:asciiTheme="minorHAnsi" w:eastAsia="Calibri" w:hAnsiTheme="minorHAnsi"/>
                <w:bCs/>
                <w:lang w:val="en-GB"/>
              </w:rPr>
              <w:t xml:space="preserve"> (New ed.).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 Oxford University Press.</w:t>
            </w:r>
          </w:p>
          <w:p w14:paraId="3F6F3469" w14:textId="39645A4C" w:rsidR="005D6158" w:rsidRPr="001478B4" w:rsidRDefault="00C44B66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Gadsby, A. (Ed.). (2010). </w:t>
            </w:r>
            <w:r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>Longman business English dictionary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>. Longman.</w:t>
            </w:r>
          </w:p>
          <w:p w14:paraId="59E8FAC3" w14:textId="77777777" w:rsidR="00C44B66" w:rsidRPr="001478B4" w:rsidRDefault="00C44B66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</w:p>
          <w:p w14:paraId="5C2137D2" w14:textId="493877B8" w:rsidR="00B75BC7" w:rsidRPr="001478B4" w:rsidRDefault="00B75BC7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Dodatna </w:t>
            </w:r>
            <w:r w:rsidR="00AA4569" w:rsidRPr="001478B4">
              <w:rPr>
                <w:rFonts w:asciiTheme="minorHAnsi" w:eastAsia="Calibri" w:hAnsiTheme="minorHAnsi"/>
                <w:bCs/>
                <w:lang w:val="en-GB"/>
              </w:rPr>
              <w:t xml:space="preserve">literature 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>/</w:t>
            </w:r>
            <w:r w:rsidR="00AA4569" w:rsidRPr="001478B4">
              <w:rPr>
                <w:rFonts w:asciiTheme="minorHAnsi" w:eastAsia="Calibri" w:hAnsiTheme="minorHAnsi"/>
                <w:bCs/>
                <w:lang w:val="en-GB"/>
              </w:rPr>
              <w:t xml:space="preserve"> </w:t>
            </w:r>
            <w:r w:rsidR="005932F1" w:rsidRPr="001478B4">
              <w:rPr>
                <w:rFonts w:asciiTheme="minorHAnsi" w:eastAsia="Calibri" w:hAnsiTheme="minorHAnsi"/>
                <w:bCs/>
                <w:lang w:val="en-GB"/>
              </w:rPr>
              <w:t>Further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 literature</w:t>
            </w:r>
            <w:r w:rsidR="005D6158" w:rsidRPr="001478B4">
              <w:rPr>
                <w:rFonts w:asciiTheme="minorHAnsi" w:eastAsia="Calibri" w:hAnsiTheme="minorHAnsi"/>
                <w:bCs/>
                <w:lang w:val="en-GB"/>
              </w:rPr>
              <w:t>:</w:t>
            </w:r>
          </w:p>
          <w:p w14:paraId="441D1C8B" w14:textId="1D60EEE9" w:rsidR="0038094B" w:rsidRPr="001478B4" w:rsidRDefault="0038094B" w:rsidP="00A1535C">
            <w:pPr>
              <w:spacing w:after="0"/>
              <w:jc w:val="both"/>
              <w:rPr>
                <w:rFonts w:asciiTheme="minorHAnsi" w:eastAsia="Calibri" w:hAnsiTheme="minorHAnsi"/>
                <w:b/>
                <w:bCs/>
                <w:strike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>Brown, L.</w:t>
            </w:r>
            <w:r w:rsidR="003E7A00" w:rsidRPr="001478B4">
              <w:rPr>
                <w:rFonts w:asciiTheme="minorHAnsi" w:eastAsia="Calibri" w:hAnsiTheme="minorHAnsi"/>
                <w:bCs/>
                <w:lang w:val="en-GB"/>
              </w:rPr>
              <w:t xml:space="preserve"> 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(2019). </w:t>
            </w:r>
            <w:r w:rsidRPr="001478B4">
              <w:rPr>
                <w:rFonts w:asciiTheme="minorHAnsi" w:eastAsia="Calibri" w:hAnsiTheme="minorHAnsi"/>
                <w:bCs/>
                <w:i/>
                <w:iCs/>
                <w:lang w:val="en-GB"/>
              </w:rPr>
              <w:t>The only business writing book you'll ever need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>.</w:t>
            </w:r>
            <w:r w:rsidR="006F4D42" w:rsidRPr="001478B4">
              <w:rPr>
                <w:rFonts w:asciiTheme="minorHAnsi" w:eastAsia="Calibri" w:hAnsiTheme="minorHAnsi"/>
                <w:bCs/>
                <w:lang w:val="en-GB"/>
              </w:rPr>
              <w:t xml:space="preserve"> W. W. Norton &amp; Company. </w:t>
            </w:r>
          </w:p>
          <w:p w14:paraId="2BDCC67B" w14:textId="1C0E872C" w:rsidR="0038094B" w:rsidRPr="001478B4" w:rsidRDefault="0038094B" w:rsidP="00B33D7F">
            <w:pPr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1478B4">
              <w:rPr>
                <w:rFonts w:asciiTheme="minorHAnsi" w:eastAsia="Calibri" w:hAnsiTheme="minorHAnsi"/>
                <w:bCs/>
                <w:lang w:val="en-GB"/>
              </w:rPr>
              <w:t xml:space="preserve">Downes, C. (2008). </w:t>
            </w:r>
            <w:r w:rsidRPr="001478B4">
              <w:rPr>
                <w:rFonts w:asciiTheme="minorHAnsi" w:eastAsia="Calibri" w:hAnsiTheme="minorHAnsi"/>
                <w:bCs/>
                <w:i/>
                <w:lang w:val="en-GB"/>
              </w:rPr>
              <w:t>Cambridge English for job-hunting</w:t>
            </w:r>
            <w:r w:rsidRPr="001478B4">
              <w:rPr>
                <w:rFonts w:asciiTheme="minorHAnsi" w:eastAsia="Calibri" w:hAnsiTheme="minorHAnsi"/>
                <w:bCs/>
                <w:lang w:val="en-GB"/>
              </w:rPr>
              <w:t>. Cambridge University Press.</w:t>
            </w:r>
          </w:p>
          <w:p w14:paraId="44C30DD3" w14:textId="4A725B6F" w:rsidR="00920CC3" w:rsidRPr="001478B4" w:rsidRDefault="00920CC3" w:rsidP="00B33D7F">
            <w:pPr>
              <w:spacing w:after="0"/>
              <w:jc w:val="both"/>
              <w:rPr>
                <w:bCs/>
                <w:strike/>
              </w:rPr>
            </w:pPr>
            <w:r w:rsidRPr="001478B4">
              <w:rPr>
                <w:bCs/>
                <w:strike/>
              </w:rPr>
              <w:t xml:space="preserve"> </w:t>
            </w:r>
          </w:p>
          <w:p w14:paraId="08F97AA3" w14:textId="743AD966" w:rsidR="00263BBC" w:rsidRPr="001478B4" w:rsidRDefault="00C44B66" w:rsidP="00B33D7F">
            <w:pPr>
              <w:spacing w:after="0"/>
              <w:jc w:val="both"/>
              <w:rPr>
                <w:bCs/>
              </w:rPr>
            </w:pPr>
            <w:r w:rsidRPr="001478B4">
              <w:rPr>
                <w:bCs/>
              </w:rPr>
              <w:t xml:space="preserve">Grussendorf, M. (2011). </w:t>
            </w:r>
            <w:r w:rsidRPr="001478B4">
              <w:rPr>
                <w:bCs/>
                <w:i/>
                <w:iCs/>
              </w:rPr>
              <w:t>English for presentations</w:t>
            </w:r>
            <w:r w:rsidRPr="001478B4">
              <w:rPr>
                <w:bCs/>
              </w:rPr>
              <w:t xml:space="preserve"> (9th printing). Oxford University Press.</w:t>
            </w:r>
          </w:p>
          <w:p w14:paraId="7891B3B3" w14:textId="6A4D1E41" w:rsidR="00C44B66" w:rsidRPr="001478B4" w:rsidRDefault="00C44B66" w:rsidP="00B33D7F">
            <w:pPr>
              <w:spacing w:after="0"/>
              <w:jc w:val="both"/>
              <w:rPr>
                <w:rFonts w:asciiTheme="minorHAnsi" w:eastAsia="Calibri" w:hAnsiTheme="minorHAnsi"/>
                <w:lang w:val="en-GB"/>
              </w:rPr>
            </w:pPr>
            <w:r w:rsidRPr="001478B4">
              <w:rPr>
                <w:rFonts w:asciiTheme="minorHAnsi" w:eastAsia="Calibri" w:hAnsiTheme="minorHAnsi"/>
                <w:lang w:val="en-GB"/>
              </w:rPr>
              <w:t xml:space="preserve">Hughes, J., &amp; Naunton, J. (2008). </w:t>
            </w:r>
            <w:r w:rsidRPr="001478B4">
              <w:rPr>
                <w:rFonts w:asciiTheme="minorHAnsi" w:eastAsia="Calibri" w:hAnsiTheme="minorHAnsi"/>
                <w:i/>
                <w:iCs/>
                <w:lang w:val="en-GB"/>
              </w:rPr>
              <w:t>Business result, Intermediate, Student’s book</w:t>
            </w:r>
            <w:r w:rsidRPr="001478B4">
              <w:rPr>
                <w:rFonts w:asciiTheme="minorHAnsi" w:eastAsia="Calibri" w:hAnsiTheme="minorHAnsi"/>
                <w:lang w:val="en-GB"/>
              </w:rPr>
              <w:t xml:space="preserve"> (1st published). University Press.</w:t>
            </w:r>
          </w:p>
          <w:p w14:paraId="29AFF549" w14:textId="77777777" w:rsidR="006B4751" w:rsidRPr="00FF7329" w:rsidRDefault="006B4751" w:rsidP="00B33D7F">
            <w:pPr>
              <w:spacing w:after="0"/>
              <w:jc w:val="both"/>
              <w:rPr>
                <w:rFonts w:asciiTheme="minorHAnsi" w:eastAsia="Calibri" w:hAnsiTheme="minorHAnsi"/>
                <w:b/>
                <w:bCs/>
                <w:lang w:val="en-GB"/>
              </w:rPr>
            </w:pPr>
          </w:p>
          <w:p w14:paraId="184E7F18" w14:textId="6130A69A" w:rsidR="00FA0E96" w:rsidRPr="006F4D42" w:rsidRDefault="00FA0E96" w:rsidP="00FF7329">
            <w:pPr>
              <w:spacing w:after="0"/>
              <w:jc w:val="both"/>
              <w:rPr>
                <w:rFonts w:asciiTheme="minorHAnsi" w:hAnsiTheme="minorHAnsi"/>
                <w:b/>
                <w:bCs/>
                <w:strike/>
              </w:rPr>
            </w:pPr>
          </w:p>
        </w:tc>
      </w:tr>
      <w:tr w:rsidR="00FF7329" w:rsidRPr="00FF7329" w14:paraId="17101D27" w14:textId="77777777" w:rsidTr="0061471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FF732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FF732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A11E4" w:rsidRPr="00FF732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FF732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FF732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FF7329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FF7329" w:rsidRPr="00FF7329" w14:paraId="572FDB32" w14:textId="77777777" w:rsidTr="0061471B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9FDD" w14:textId="77777777" w:rsidR="00B33D7F" w:rsidRPr="003146D4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3146D4">
              <w:rPr>
                <w:rFonts w:asciiTheme="minorHAnsi" w:eastAsia="Calibri" w:hAnsiTheme="minorHAnsi"/>
              </w:rPr>
              <w:t>Cilji tega predmeta so:</w:t>
            </w:r>
          </w:p>
          <w:p w14:paraId="0F981740" w14:textId="0A23F24E" w:rsidR="007C5E43" w:rsidRPr="003146D4" w:rsidRDefault="007C5E43" w:rsidP="007C5E43">
            <w:pPr>
              <w:pStyle w:val="Odstavekseznama"/>
              <w:numPr>
                <w:ilvl w:val="0"/>
                <w:numId w:val="7"/>
              </w:numPr>
              <w:rPr>
                <w:rFonts w:asciiTheme="minorHAnsi" w:eastAsia="Calibri" w:hAnsiTheme="minorHAnsi"/>
                <w:bCs/>
              </w:rPr>
            </w:pPr>
            <w:r w:rsidRPr="003146D4">
              <w:rPr>
                <w:rFonts w:asciiTheme="minorHAnsi" w:eastAsia="Calibri" w:hAnsiTheme="minorHAnsi"/>
                <w:bCs/>
              </w:rPr>
              <w:t xml:space="preserve">prepoznati, razumeti in uporabiti </w:t>
            </w:r>
            <w:r w:rsidR="009F1F30" w:rsidRPr="003146D4">
              <w:rPr>
                <w:rFonts w:asciiTheme="minorHAnsi" w:eastAsia="Calibri" w:hAnsiTheme="minorHAnsi"/>
                <w:bCs/>
              </w:rPr>
              <w:t>ključno</w:t>
            </w:r>
            <w:r w:rsidRPr="003146D4">
              <w:rPr>
                <w:rFonts w:asciiTheme="minorHAnsi" w:eastAsia="Calibri" w:hAnsiTheme="minorHAnsi"/>
                <w:bCs/>
              </w:rPr>
              <w:t xml:space="preserve"> terminologijo s področja logistike in transporta,</w:t>
            </w:r>
          </w:p>
          <w:p w14:paraId="5F6D2E5E" w14:textId="61354688" w:rsidR="007C5E43" w:rsidRPr="003146D4" w:rsidRDefault="007C5E43" w:rsidP="007C5E43">
            <w:pPr>
              <w:pStyle w:val="Odstavekseznama"/>
              <w:numPr>
                <w:ilvl w:val="0"/>
                <w:numId w:val="7"/>
              </w:numPr>
              <w:rPr>
                <w:rFonts w:asciiTheme="minorHAnsi" w:eastAsia="Calibri" w:hAnsiTheme="minorHAnsi"/>
                <w:bCs/>
              </w:rPr>
            </w:pPr>
            <w:r w:rsidRPr="003146D4">
              <w:rPr>
                <w:rFonts w:asciiTheme="minorHAnsi" w:eastAsia="Calibri" w:hAnsiTheme="minorHAnsi"/>
                <w:bCs/>
              </w:rPr>
              <w:t>pridobiti in posredovati (napisati ali povedati)</w:t>
            </w:r>
          </w:p>
          <w:p w14:paraId="50A5C52A" w14:textId="3F4AD7F5" w:rsidR="00B33D7F" w:rsidRPr="003146D4" w:rsidRDefault="00FA3C49" w:rsidP="007C5E43">
            <w:pPr>
              <w:spacing w:after="0"/>
              <w:ind w:left="360"/>
              <w:jc w:val="both"/>
              <w:rPr>
                <w:rFonts w:asciiTheme="minorHAnsi" w:eastAsia="Calibri" w:hAnsiTheme="minorHAnsi"/>
              </w:rPr>
            </w:pPr>
            <w:r w:rsidRPr="003146D4">
              <w:rPr>
                <w:rFonts w:asciiTheme="minorHAnsi" w:eastAsia="Calibri" w:hAnsiTheme="minorHAnsi"/>
              </w:rPr>
              <w:t>splošn</w:t>
            </w:r>
            <w:r w:rsidR="007C5E43" w:rsidRPr="003146D4">
              <w:rPr>
                <w:rFonts w:asciiTheme="minorHAnsi" w:eastAsia="Calibri" w:hAnsiTheme="minorHAnsi"/>
              </w:rPr>
              <w:t>e</w:t>
            </w:r>
            <w:r w:rsidRPr="003146D4">
              <w:rPr>
                <w:rFonts w:asciiTheme="minorHAnsi" w:eastAsia="Calibri" w:hAnsiTheme="minorHAnsi"/>
              </w:rPr>
              <w:t xml:space="preserve"> </w:t>
            </w:r>
            <w:r w:rsidR="00B33D7F" w:rsidRPr="003146D4">
              <w:rPr>
                <w:rFonts w:asciiTheme="minorHAnsi" w:eastAsia="Calibri" w:hAnsiTheme="minorHAnsi"/>
              </w:rPr>
              <w:t>informaci</w:t>
            </w:r>
            <w:r w:rsidR="007C5E43" w:rsidRPr="003146D4">
              <w:rPr>
                <w:rFonts w:asciiTheme="minorHAnsi" w:eastAsia="Calibri" w:hAnsiTheme="minorHAnsi"/>
              </w:rPr>
              <w:t>je</w:t>
            </w:r>
            <w:r w:rsidR="00B33D7F" w:rsidRPr="003146D4">
              <w:rPr>
                <w:rFonts w:asciiTheme="minorHAnsi" w:eastAsia="Calibri" w:hAnsiTheme="minorHAnsi"/>
              </w:rPr>
              <w:t xml:space="preserve"> s področja logistike ter transporta,  </w:t>
            </w:r>
          </w:p>
          <w:p w14:paraId="4B9CD8E8" w14:textId="39DA460F" w:rsidR="002023AE" w:rsidRPr="003146D4" w:rsidRDefault="002023AE" w:rsidP="002023AE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="Calibri" w:hAnsiTheme="minorHAnsi"/>
                <w:bCs/>
              </w:rPr>
            </w:pPr>
            <w:r w:rsidRPr="003146D4">
              <w:rPr>
                <w:rFonts w:asciiTheme="minorHAnsi" w:eastAsia="Calibri" w:hAnsiTheme="minorHAnsi"/>
                <w:bCs/>
              </w:rPr>
              <w:t xml:space="preserve">prevesti ključno besedišče in </w:t>
            </w:r>
            <w:r w:rsidR="009F1F30" w:rsidRPr="003146D4">
              <w:rPr>
                <w:rFonts w:asciiTheme="minorHAnsi" w:eastAsia="Calibri" w:hAnsiTheme="minorHAnsi"/>
                <w:bCs/>
              </w:rPr>
              <w:t xml:space="preserve">krajšo </w:t>
            </w:r>
            <w:r w:rsidRPr="003146D4">
              <w:rPr>
                <w:rFonts w:asciiTheme="minorHAnsi" w:eastAsia="Calibri" w:hAnsiTheme="minorHAnsi"/>
                <w:bCs/>
              </w:rPr>
              <w:t>strokovno komunikacijo s področja logistike in transporta,</w:t>
            </w:r>
          </w:p>
          <w:p w14:paraId="78D96637" w14:textId="303FF663" w:rsidR="00B33D7F" w:rsidRPr="003146D4" w:rsidRDefault="001F2B77" w:rsidP="00B33D7F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3146D4">
              <w:rPr>
                <w:rFonts w:asciiTheme="minorHAnsi" w:eastAsia="Calibri" w:hAnsiTheme="minorHAnsi"/>
              </w:rPr>
              <w:t xml:space="preserve">nadalje razviti vse štiri jezikovne </w:t>
            </w:r>
            <w:r w:rsidR="00B33D7F" w:rsidRPr="003146D4">
              <w:rPr>
                <w:rFonts w:asciiTheme="minorHAnsi" w:eastAsia="Calibri" w:hAnsiTheme="minorHAnsi"/>
              </w:rPr>
              <w:t xml:space="preserve">spretnosti (poslušanje, branje, pisanje, govorjenje) za razumevanje in razlago osnovnih </w:t>
            </w:r>
            <w:r w:rsidR="00FA3C49" w:rsidRPr="003146D4">
              <w:rPr>
                <w:rFonts w:asciiTheme="minorHAnsi" w:eastAsia="Calibri" w:hAnsiTheme="minorHAnsi"/>
              </w:rPr>
              <w:t>področno</w:t>
            </w:r>
            <w:r w:rsidR="00B33D7F" w:rsidRPr="003146D4">
              <w:rPr>
                <w:rFonts w:asciiTheme="minorHAnsi" w:eastAsia="Calibri" w:hAnsiTheme="minorHAnsi"/>
              </w:rPr>
              <w:t xml:space="preserve"> specifični informacij, </w:t>
            </w:r>
          </w:p>
          <w:p w14:paraId="47F32715" w14:textId="780BE132" w:rsidR="00FA3C49" w:rsidRPr="003146D4" w:rsidRDefault="007030A0" w:rsidP="00FA3C49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/>
              </w:rPr>
            </w:pPr>
            <w:r w:rsidRPr="003146D4">
              <w:rPr>
                <w:rFonts w:asciiTheme="minorHAnsi" w:hAnsiTheme="minorHAnsi"/>
              </w:rPr>
              <w:t xml:space="preserve">pripraviti in izvesti </w:t>
            </w:r>
            <w:r w:rsidR="00B33D7F" w:rsidRPr="003146D4">
              <w:rPr>
                <w:rFonts w:asciiTheme="minorHAnsi" w:hAnsiTheme="minorHAnsi"/>
              </w:rPr>
              <w:t xml:space="preserve">samostojno </w:t>
            </w:r>
            <w:r w:rsidR="00FA3C49" w:rsidRPr="003146D4">
              <w:rPr>
                <w:rFonts w:asciiTheme="minorHAnsi" w:hAnsiTheme="minorHAnsi"/>
              </w:rPr>
              <w:t xml:space="preserve">in strukturirano </w:t>
            </w:r>
            <w:r w:rsidR="00B33D7F" w:rsidRPr="003146D4">
              <w:rPr>
                <w:rFonts w:asciiTheme="minorHAnsi" w:hAnsiTheme="minorHAnsi"/>
              </w:rPr>
              <w:t>govorno predstavitev v angleškem jeziku</w:t>
            </w:r>
            <w:r w:rsidR="00FA3C49" w:rsidRPr="003146D4">
              <w:rPr>
                <w:rFonts w:asciiTheme="minorHAnsi" w:hAnsiTheme="minorHAnsi"/>
              </w:rPr>
              <w:t>,</w:t>
            </w:r>
          </w:p>
          <w:p w14:paraId="582EF3EA" w14:textId="1E985E13" w:rsidR="00FA3C49" w:rsidRPr="00FF7329" w:rsidRDefault="00FA3C49" w:rsidP="00FA3C49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3146D4">
              <w:rPr>
                <w:rFonts w:asciiTheme="minorHAnsi" w:hAnsiTheme="minorHAnsi"/>
              </w:rPr>
              <w:lastRenderedPageBreak/>
              <w:t>razvi</w:t>
            </w:r>
            <w:r w:rsidR="007030A0" w:rsidRPr="003146D4">
              <w:rPr>
                <w:rFonts w:asciiTheme="minorHAnsi" w:hAnsiTheme="minorHAnsi"/>
              </w:rPr>
              <w:t>ti</w:t>
            </w:r>
            <w:r w:rsidRPr="003146D4">
              <w:rPr>
                <w:rFonts w:asciiTheme="minorHAnsi" w:hAnsiTheme="minorHAnsi"/>
              </w:rPr>
              <w:t xml:space="preserve"> tehnik</w:t>
            </w:r>
            <w:r w:rsidR="007030A0" w:rsidRPr="003146D4">
              <w:rPr>
                <w:rFonts w:asciiTheme="minorHAnsi" w:hAnsiTheme="minorHAnsi"/>
              </w:rPr>
              <w:t>e</w:t>
            </w:r>
            <w:r w:rsidRPr="003146D4">
              <w:rPr>
                <w:rFonts w:asciiTheme="minorHAnsi" w:hAnsiTheme="minorHAnsi"/>
              </w:rPr>
              <w:t xml:space="preserve"> in strategij</w:t>
            </w:r>
            <w:r w:rsidR="000A416D" w:rsidRPr="003146D4">
              <w:rPr>
                <w:rFonts w:asciiTheme="minorHAnsi" w:hAnsiTheme="minorHAnsi"/>
              </w:rPr>
              <w:t>e</w:t>
            </w:r>
            <w:r w:rsidRPr="003146D4">
              <w:rPr>
                <w:rFonts w:asciiTheme="minorHAnsi" w:hAnsiTheme="minorHAnsi"/>
              </w:rPr>
              <w:t xml:space="preserve"> za samoizobraževanje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B33D7F" w:rsidRPr="00FF7329" w:rsidRDefault="00B33D7F" w:rsidP="00B33D7F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91D6" w14:textId="77777777" w:rsidR="00B33D7F" w:rsidRPr="003146D4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3146D4">
              <w:rPr>
                <w:rFonts w:asciiTheme="minorHAnsi" w:eastAsia="Calibri" w:hAnsiTheme="minorHAnsi"/>
                <w:lang w:val="en-GB"/>
              </w:rPr>
              <w:t>Objectives of this course are:</w:t>
            </w:r>
          </w:p>
          <w:p w14:paraId="519F0657" w14:textId="7087C814" w:rsidR="007C5E43" w:rsidRPr="003146D4" w:rsidRDefault="007C5E43" w:rsidP="00B33D7F">
            <w:pPr>
              <w:numPr>
                <w:ilvl w:val="0"/>
                <w:numId w:val="20"/>
              </w:num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Cs/>
                <w:lang w:val="en-GB"/>
              </w:rPr>
            </w:pPr>
            <w:r w:rsidRPr="003146D4">
              <w:rPr>
                <w:rFonts w:asciiTheme="minorHAnsi" w:eastAsia="Calibri" w:hAnsiTheme="minorHAnsi"/>
                <w:bCs/>
                <w:lang w:val="en-GB"/>
              </w:rPr>
              <w:t xml:space="preserve">recognise, understand and </w:t>
            </w:r>
            <w:r w:rsidR="007030A0" w:rsidRPr="003146D4">
              <w:rPr>
                <w:rFonts w:asciiTheme="minorHAnsi" w:eastAsia="Calibri" w:hAnsiTheme="minorHAnsi"/>
                <w:bCs/>
                <w:lang w:val="en-GB"/>
              </w:rPr>
              <w:t>use key</w:t>
            </w:r>
            <w:r w:rsidRPr="003146D4">
              <w:rPr>
                <w:rFonts w:asciiTheme="minorHAnsi" w:eastAsia="Calibri" w:hAnsiTheme="minorHAnsi"/>
                <w:bCs/>
                <w:lang w:val="en-GB"/>
              </w:rPr>
              <w:t xml:space="preserve"> vocabulary from the fields of logistics and transport,</w:t>
            </w:r>
          </w:p>
          <w:p w14:paraId="730A6B66" w14:textId="524825E4" w:rsidR="00B33D7F" w:rsidRPr="003146D4" w:rsidRDefault="00B33D7F" w:rsidP="00B33D7F">
            <w:pPr>
              <w:numPr>
                <w:ilvl w:val="0"/>
                <w:numId w:val="20"/>
              </w:num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3146D4">
              <w:rPr>
                <w:rFonts w:asciiTheme="minorHAnsi" w:eastAsia="Calibri" w:hAnsiTheme="minorHAnsi"/>
                <w:lang w:val="en-GB"/>
              </w:rPr>
              <w:t xml:space="preserve"> </w:t>
            </w:r>
            <w:r w:rsidR="007C5E43" w:rsidRPr="003146D4">
              <w:rPr>
                <w:rFonts w:asciiTheme="minorHAnsi" w:eastAsia="Calibri" w:hAnsiTheme="minorHAnsi"/>
                <w:lang w:val="en-GB"/>
              </w:rPr>
              <w:t xml:space="preserve">retrieve and report (write or tell) </w:t>
            </w:r>
            <w:r w:rsidR="00FA3C49" w:rsidRPr="003146D4">
              <w:rPr>
                <w:rFonts w:asciiTheme="minorHAnsi" w:eastAsia="Calibri" w:hAnsiTheme="minorHAnsi"/>
                <w:lang w:val="en-GB"/>
              </w:rPr>
              <w:t xml:space="preserve">general </w:t>
            </w:r>
            <w:r w:rsidRPr="003146D4">
              <w:rPr>
                <w:rFonts w:asciiTheme="minorHAnsi" w:eastAsia="Calibri" w:hAnsiTheme="minorHAnsi"/>
                <w:lang w:val="en-GB"/>
              </w:rPr>
              <w:t xml:space="preserve">information </w:t>
            </w:r>
            <w:r w:rsidR="00FF7329" w:rsidRPr="003146D4">
              <w:rPr>
                <w:rFonts w:asciiTheme="minorHAnsi" w:eastAsia="Calibri" w:hAnsiTheme="minorHAnsi"/>
                <w:lang w:val="en-GB"/>
              </w:rPr>
              <w:t>f</w:t>
            </w:r>
            <w:r w:rsidRPr="003146D4">
              <w:rPr>
                <w:rFonts w:asciiTheme="minorHAnsi" w:eastAsia="Calibri" w:hAnsiTheme="minorHAnsi"/>
                <w:lang w:val="en-GB"/>
              </w:rPr>
              <w:t>rom the fields of logistics and transport,</w:t>
            </w:r>
          </w:p>
          <w:p w14:paraId="2FB17710" w14:textId="26B91E3D" w:rsidR="001F2B77" w:rsidRPr="003146D4" w:rsidRDefault="001F2B77" w:rsidP="001F2B77">
            <w:pPr>
              <w:pStyle w:val="Odstavekseznama"/>
              <w:numPr>
                <w:ilvl w:val="0"/>
                <w:numId w:val="20"/>
              </w:numPr>
              <w:rPr>
                <w:rFonts w:asciiTheme="minorHAnsi" w:eastAsia="Calibri" w:hAnsiTheme="minorHAnsi"/>
                <w:bCs/>
                <w:lang w:val="en-GB"/>
              </w:rPr>
            </w:pPr>
            <w:r w:rsidRPr="003146D4">
              <w:rPr>
                <w:rFonts w:asciiTheme="minorHAnsi" w:eastAsia="Calibri" w:hAnsiTheme="minorHAnsi"/>
                <w:bCs/>
                <w:lang w:val="en-GB"/>
              </w:rPr>
              <w:t>translate key vocabulary and short professional communication from the fields of logistics and transport,</w:t>
            </w:r>
          </w:p>
          <w:p w14:paraId="7C1C05CB" w14:textId="7A30CA73" w:rsidR="00B33D7F" w:rsidRPr="003146D4" w:rsidRDefault="001F2B77" w:rsidP="00B33D7F">
            <w:pPr>
              <w:numPr>
                <w:ilvl w:val="0"/>
                <w:numId w:val="20"/>
              </w:num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3146D4">
              <w:rPr>
                <w:rFonts w:asciiTheme="minorHAnsi" w:eastAsia="Calibri" w:hAnsiTheme="minorHAnsi"/>
                <w:lang w:val="en-GB"/>
              </w:rPr>
              <w:t xml:space="preserve">further </w:t>
            </w:r>
            <w:r w:rsidR="00B33D7F" w:rsidRPr="003146D4">
              <w:rPr>
                <w:rFonts w:asciiTheme="minorHAnsi" w:eastAsia="Calibri" w:hAnsiTheme="minorHAnsi"/>
                <w:lang w:val="en-GB"/>
              </w:rPr>
              <w:t xml:space="preserve">develop all four language skills (listening, reading, </w:t>
            </w:r>
            <w:r w:rsidR="007030A0" w:rsidRPr="003146D4">
              <w:rPr>
                <w:rFonts w:asciiTheme="minorHAnsi" w:eastAsia="Calibri" w:hAnsiTheme="minorHAnsi"/>
                <w:lang w:val="en-GB"/>
              </w:rPr>
              <w:t>writing,</w:t>
            </w:r>
            <w:r w:rsidR="00B33D7F" w:rsidRPr="003146D4">
              <w:rPr>
                <w:rFonts w:asciiTheme="minorHAnsi" w:eastAsia="Calibri" w:hAnsiTheme="minorHAnsi"/>
                <w:lang w:val="en-GB"/>
              </w:rPr>
              <w:t xml:space="preserve"> and speaking), in order to be able to understand and explain the fundamental field-specific</w:t>
            </w:r>
            <w:r w:rsidR="00FA3C49" w:rsidRPr="003146D4">
              <w:rPr>
                <w:rFonts w:asciiTheme="minorHAnsi" w:eastAsia="Calibri" w:hAnsiTheme="minorHAnsi"/>
                <w:lang w:val="en-GB"/>
              </w:rPr>
              <w:t xml:space="preserve"> information</w:t>
            </w:r>
            <w:r w:rsidR="00B33D7F" w:rsidRPr="003146D4">
              <w:rPr>
                <w:rFonts w:asciiTheme="minorHAnsi" w:eastAsia="Calibri" w:hAnsiTheme="minorHAnsi"/>
                <w:lang w:val="en-GB"/>
              </w:rPr>
              <w:t>,</w:t>
            </w:r>
          </w:p>
          <w:p w14:paraId="48467348" w14:textId="0A18C5F8" w:rsidR="00B33D7F" w:rsidRPr="003146D4" w:rsidRDefault="007030A0" w:rsidP="00B33D7F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3146D4">
              <w:rPr>
                <w:rFonts w:asciiTheme="minorHAnsi" w:eastAsia="Calibri" w:hAnsiTheme="minorHAnsi"/>
                <w:lang w:val="en-GB"/>
              </w:rPr>
              <w:lastRenderedPageBreak/>
              <w:t>prepare and execute</w:t>
            </w:r>
            <w:r w:rsidR="00FF7329" w:rsidRPr="003146D4">
              <w:rPr>
                <w:rFonts w:asciiTheme="minorHAnsi" w:eastAsia="Calibri" w:hAnsiTheme="minorHAnsi"/>
                <w:lang w:val="en-GB"/>
              </w:rPr>
              <w:t xml:space="preserve"> </w:t>
            </w:r>
            <w:r w:rsidRPr="003146D4">
              <w:rPr>
                <w:rFonts w:asciiTheme="minorHAnsi" w:eastAsia="Calibri" w:hAnsiTheme="minorHAnsi"/>
                <w:lang w:val="en-GB"/>
              </w:rPr>
              <w:t xml:space="preserve">a </w:t>
            </w:r>
            <w:r w:rsidR="00B33D7F" w:rsidRPr="003146D4">
              <w:rPr>
                <w:rFonts w:asciiTheme="minorHAnsi" w:eastAsia="Calibri" w:hAnsiTheme="minorHAnsi"/>
                <w:lang w:val="en-GB"/>
              </w:rPr>
              <w:t xml:space="preserve">clear and </w:t>
            </w:r>
            <w:r w:rsidR="00FA3C49" w:rsidRPr="003146D4">
              <w:rPr>
                <w:rFonts w:asciiTheme="minorHAnsi" w:eastAsia="Calibri" w:hAnsiTheme="minorHAnsi"/>
                <w:lang w:val="en-GB"/>
              </w:rPr>
              <w:t xml:space="preserve">connected </w:t>
            </w:r>
            <w:r w:rsidR="00B33D7F" w:rsidRPr="003146D4">
              <w:rPr>
                <w:rFonts w:asciiTheme="minorHAnsi" w:eastAsia="Calibri" w:hAnsiTheme="minorHAnsi"/>
                <w:lang w:val="en-GB"/>
              </w:rPr>
              <w:t>presentation in Engl</w:t>
            </w:r>
            <w:r w:rsidR="00FA3C49" w:rsidRPr="003146D4">
              <w:rPr>
                <w:rFonts w:asciiTheme="minorHAnsi" w:eastAsia="Calibri" w:hAnsiTheme="minorHAnsi"/>
                <w:lang w:val="en-GB"/>
              </w:rPr>
              <w:t>ish,</w:t>
            </w:r>
          </w:p>
          <w:p w14:paraId="41C5AAA2" w14:textId="79E30271" w:rsidR="00FA3C49" w:rsidRPr="00FF7329" w:rsidRDefault="00FA3C49" w:rsidP="00B33D7F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3146D4">
              <w:rPr>
                <w:rFonts w:asciiTheme="minorHAnsi" w:eastAsia="Calibri" w:hAnsiTheme="minorHAnsi"/>
                <w:lang w:val="en-GB"/>
              </w:rPr>
              <w:t>develop techniques and strategies for self-learning.</w:t>
            </w:r>
          </w:p>
        </w:tc>
      </w:tr>
      <w:tr w:rsidR="00FF7329" w:rsidRPr="00FF7329" w14:paraId="2732D8B1" w14:textId="77777777" w:rsidTr="0061471B">
        <w:trPr>
          <w:trHeight w:val="117"/>
        </w:trPr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463F10" w14:textId="77777777" w:rsidR="0094515C" w:rsidRDefault="0094515C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89F5329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FF7329" w:rsidRPr="00FF7329" w14:paraId="7BF0CAA8" w14:textId="77777777" w:rsidTr="0061471B">
        <w:trPr>
          <w:trHeight w:val="1179"/>
        </w:trPr>
        <w:tc>
          <w:tcPr>
            <w:tcW w:w="47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5415" w14:textId="77777777" w:rsidR="00B33D7F" w:rsidRPr="00FF7329" w:rsidRDefault="00B33D7F" w:rsidP="00B33D7F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FF7329">
              <w:rPr>
                <w:rFonts w:asciiTheme="minorHAnsi" w:eastAsia="Calibri" w:hAnsiTheme="minorHAnsi"/>
                <w:lang w:val="pl-PL"/>
              </w:rPr>
              <w:t xml:space="preserve">Znanje in razumevanje: </w:t>
            </w:r>
          </w:p>
          <w:p w14:paraId="7AAC6412" w14:textId="77777777" w:rsidR="00B33D7F" w:rsidRPr="00FF7329" w:rsidRDefault="00B33D7F" w:rsidP="00B33D7F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</w:p>
          <w:p w14:paraId="4287FA74" w14:textId="77777777" w:rsidR="00B33D7F" w:rsidRPr="003146D4" w:rsidRDefault="00B33D7F" w:rsidP="00B33D7F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3146D4">
              <w:rPr>
                <w:rFonts w:asciiTheme="minorHAnsi" w:eastAsia="Calibri" w:hAnsiTheme="minorHAnsi"/>
              </w:rPr>
              <w:t>Po zaključku tega predmeta bo študent sposoben</w:t>
            </w:r>
          </w:p>
          <w:p w14:paraId="2587F6EC" w14:textId="356457C9" w:rsidR="00FA3C49" w:rsidRPr="003146D4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  <w:bCs/>
                <w:lang w:eastAsia="sl-SI"/>
              </w:rPr>
            </w:pPr>
            <w:r w:rsidRPr="003146D4">
              <w:rPr>
                <w:rFonts w:asciiTheme="minorHAnsi" w:hAnsiTheme="minorHAnsi"/>
                <w:bCs/>
                <w:lang w:eastAsia="sl-SI"/>
              </w:rPr>
              <w:t>razumeti in izpostaviti bistvene</w:t>
            </w:r>
            <w:r w:rsidRPr="003146D4">
              <w:rPr>
                <w:rFonts w:ascii="Century Gothic" w:hAnsi="Century Gothic"/>
                <w:bCs/>
                <w:lang w:eastAsia="sl-SI"/>
              </w:rPr>
              <w:t xml:space="preserve"> </w:t>
            </w:r>
            <w:r w:rsidRPr="003146D4">
              <w:rPr>
                <w:rFonts w:asciiTheme="minorHAnsi" w:hAnsiTheme="minorHAnsi"/>
                <w:bCs/>
                <w:lang w:eastAsia="sl-SI"/>
              </w:rPr>
              <w:t>informacije standardnih govornih in pisnih virov s področja logistike in transporta,</w:t>
            </w:r>
          </w:p>
          <w:p w14:paraId="6C189040" w14:textId="6AFC35D8" w:rsidR="00FA3C49" w:rsidRPr="003146D4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  <w:bCs/>
                <w:lang w:eastAsia="sl-SI"/>
              </w:rPr>
            </w:pPr>
            <w:r w:rsidRPr="003146D4">
              <w:rPr>
                <w:rFonts w:asciiTheme="minorHAnsi" w:hAnsiTheme="minorHAnsi"/>
                <w:bCs/>
                <w:lang w:eastAsia="sl-SI"/>
              </w:rPr>
              <w:t xml:space="preserve">uspešno ustno in pisno komunicirati o večini splošnih in področno </w:t>
            </w:r>
            <w:r w:rsidRPr="007E1BCE">
              <w:rPr>
                <w:rFonts w:asciiTheme="minorHAnsi" w:hAnsiTheme="minorHAnsi"/>
                <w:bCs/>
                <w:lang w:eastAsia="sl-SI"/>
              </w:rPr>
              <w:t xml:space="preserve">specifičnih </w:t>
            </w:r>
            <w:r w:rsidR="0052645F" w:rsidRPr="007E1BCE">
              <w:rPr>
                <w:rFonts w:asciiTheme="minorHAnsi" w:hAnsiTheme="minorHAnsi"/>
                <w:bCs/>
                <w:lang w:eastAsia="sl-SI"/>
              </w:rPr>
              <w:t>informacijah</w:t>
            </w:r>
            <w:r w:rsidRPr="003146D4">
              <w:rPr>
                <w:rFonts w:asciiTheme="minorHAnsi" w:hAnsiTheme="minorHAnsi"/>
                <w:bCs/>
                <w:lang w:eastAsia="sl-SI"/>
              </w:rPr>
              <w:t>,</w:t>
            </w:r>
          </w:p>
          <w:p w14:paraId="0562E343" w14:textId="77777777" w:rsidR="00FA3C49" w:rsidRPr="003146D4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3146D4">
              <w:rPr>
                <w:rFonts w:asciiTheme="minorHAnsi" w:hAnsiTheme="minorHAnsi"/>
              </w:rPr>
              <w:t>uporabljati splošne in predmetno specifične slovarje in druge predmetno specifične vire,</w:t>
            </w:r>
          </w:p>
          <w:p w14:paraId="3DB52621" w14:textId="77777777" w:rsidR="00FA3C49" w:rsidRPr="003146D4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3146D4">
              <w:rPr>
                <w:rFonts w:asciiTheme="minorHAnsi" w:hAnsiTheme="minorHAnsi"/>
              </w:rPr>
              <w:t>podati samostojno in strukturirano govorno predstavitev v angleškem jeziku,</w:t>
            </w:r>
          </w:p>
          <w:p w14:paraId="6984A0F1" w14:textId="77777777" w:rsidR="00FA3C49" w:rsidRPr="003146D4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3146D4">
              <w:rPr>
                <w:rFonts w:asciiTheme="minorHAnsi" w:hAnsiTheme="minorHAnsi"/>
                <w:bCs/>
                <w:lang w:eastAsia="sl-SI"/>
              </w:rPr>
              <w:t xml:space="preserve">uporabiti pridobljeno </w:t>
            </w:r>
            <w:r w:rsidRPr="001478B4">
              <w:rPr>
                <w:rFonts w:asciiTheme="minorHAnsi" w:hAnsiTheme="minorHAnsi"/>
                <w:bCs/>
                <w:lang w:eastAsia="sl-SI"/>
              </w:rPr>
              <w:t>znanje</w:t>
            </w:r>
            <w:r w:rsidRPr="001478B4">
              <w:rPr>
                <w:rFonts w:asciiTheme="minorHAnsi" w:hAnsiTheme="minorHAnsi"/>
              </w:rPr>
              <w:t xml:space="preserve"> v </w:t>
            </w:r>
            <w:r w:rsidRPr="003146D4">
              <w:rPr>
                <w:rFonts w:asciiTheme="minorHAnsi" w:hAnsiTheme="minorHAnsi"/>
              </w:rPr>
              <w:t>za delovno okolje značilnih situacijah,</w:t>
            </w:r>
          </w:p>
          <w:p w14:paraId="201F3F67" w14:textId="77777777" w:rsidR="00FA3C49" w:rsidRPr="003146D4" w:rsidRDefault="00FA3C49" w:rsidP="00FA3C49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  <w:bCs/>
                <w:lang w:eastAsia="sl-SI"/>
              </w:rPr>
            </w:pPr>
            <w:r w:rsidRPr="003146D4">
              <w:rPr>
                <w:rFonts w:asciiTheme="minorHAnsi" w:hAnsiTheme="minorHAnsi"/>
                <w:bCs/>
                <w:lang w:eastAsia="sl-SI"/>
              </w:rPr>
              <w:t>biti avtonomen v svojem študiju.</w:t>
            </w:r>
          </w:p>
          <w:p w14:paraId="259BB558" w14:textId="77777777" w:rsidR="00B33D7F" w:rsidRPr="00FF7329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lang w:val="de-DE"/>
              </w:rPr>
            </w:pPr>
          </w:p>
          <w:p w14:paraId="37881E1E" w14:textId="584F8C3D" w:rsidR="00B33D7F" w:rsidRPr="0052645F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52645F">
              <w:rPr>
                <w:rFonts w:asciiTheme="minorHAnsi" w:eastAsia="Calibri" w:hAnsiTheme="minorHAnsi"/>
              </w:rPr>
              <w:t>Prenosljive/ključne spretnosti in drugi atributi:</w:t>
            </w:r>
          </w:p>
          <w:p w14:paraId="7BF82D20" w14:textId="77777777" w:rsidR="00B33D7F" w:rsidRPr="0052645F" w:rsidRDefault="00B33D7F" w:rsidP="00B33D7F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52645F">
              <w:rPr>
                <w:rFonts w:asciiTheme="minorHAnsi" w:eastAsia="Calibri" w:hAnsiTheme="minorHAnsi"/>
              </w:rPr>
              <w:t>razvoj veščin in spretnosti v uporabi znanja na svojem konkretnem strokovnem delovnem področju,</w:t>
            </w:r>
          </w:p>
          <w:p w14:paraId="7AE828B8" w14:textId="77777777" w:rsidR="00B33D7F" w:rsidRPr="0052645F" w:rsidRDefault="00B33D7F" w:rsidP="00B33D7F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52645F">
              <w:rPr>
                <w:rFonts w:asciiTheme="minorHAnsi" w:eastAsia="Calibri" w:hAnsiTheme="minorHAnsi"/>
              </w:rPr>
              <w:t>sposobnost samostojnega učenja,</w:t>
            </w:r>
          </w:p>
          <w:p w14:paraId="376F240A" w14:textId="77777777" w:rsidR="00B33D7F" w:rsidRPr="0052645F" w:rsidRDefault="00B33D7F" w:rsidP="00B33D7F">
            <w:pPr>
              <w:numPr>
                <w:ilvl w:val="0"/>
                <w:numId w:val="25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52645F">
              <w:rPr>
                <w:rFonts w:asciiTheme="minorHAnsi" w:eastAsia="Calibri" w:hAnsiTheme="minorHAnsi"/>
              </w:rPr>
              <w:t>sposobnost uporabe informacijske tehnologije,</w:t>
            </w:r>
          </w:p>
          <w:p w14:paraId="145CD9A4" w14:textId="3DC65D96" w:rsidR="00B33D7F" w:rsidRPr="00FF7329" w:rsidRDefault="00B33D7F" w:rsidP="00B33D7F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b/>
              </w:rPr>
            </w:pPr>
            <w:r w:rsidRPr="0052645F">
              <w:rPr>
                <w:rFonts w:asciiTheme="minorHAnsi" w:eastAsia="Calibri" w:hAnsiTheme="minorHAnsi"/>
              </w:rPr>
              <w:t>sposobnost in spretnost dela v skupina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07C0" w14:textId="77777777" w:rsidR="00B33D7F" w:rsidRPr="00FF7329" w:rsidRDefault="00B33D7F" w:rsidP="00B33D7F">
            <w:pPr>
              <w:spacing w:after="0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Knowledge and understanding:</w:t>
            </w:r>
          </w:p>
          <w:p w14:paraId="12E73455" w14:textId="77777777" w:rsidR="00B33D7F" w:rsidRPr="00FF7329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</w:p>
          <w:p w14:paraId="4ACF63B7" w14:textId="77777777" w:rsidR="00B33D7F" w:rsidRPr="00FF7329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On completion of the course, the student will be able to</w:t>
            </w:r>
          </w:p>
          <w:p w14:paraId="2029FA3E" w14:textId="1E2F9419" w:rsidR="00FA3C49" w:rsidRPr="00FF7329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FF7329">
              <w:rPr>
                <w:rFonts w:asciiTheme="minorHAnsi" w:hAnsiTheme="minorHAnsi"/>
                <w:lang w:val="en-GB" w:eastAsia="sl-SI"/>
              </w:rPr>
              <w:t>understand and find the main points of standard written and spoken sources from the field of  logistics and transport,</w:t>
            </w:r>
          </w:p>
          <w:p w14:paraId="0571D5FF" w14:textId="6D3DDEB6" w:rsidR="00FA3C49" w:rsidRPr="00FF7329" w:rsidRDefault="00FA3C49" w:rsidP="00FA3C49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FF7329">
              <w:rPr>
                <w:rFonts w:asciiTheme="minorHAnsi" w:hAnsiTheme="minorHAnsi"/>
                <w:lang w:val="en-GB" w:eastAsia="sl-SI"/>
              </w:rPr>
              <w:t>successfully communicate most general and field-specific information,</w:t>
            </w:r>
          </w:p>
          <w:p w14:paraId="7B2B5753" w14:textId="77777777" w:rsidR="00FA3C49" w:rsidRPr="00FF7329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FF7329">
              <w:rPr>
                <w:rFonts w:asciiTheme="minorHAnsi" w:hAnsiTheme="minorHAnsi"/>
                <w:lang w:val="en-GB" w:eastAsia="sl-SI"/>
              </w:rPr>
              <w:t>use general and field-specific dictionaries and other field-specific resources,</w:t>
            </w:r>
          </w:p>
          <w:p w14:paraId="48C1F420" w14:textId="77777777" w:rsidR="00FA3C49" w:rsidRPr="00FF7329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FF7329">
              <w:rPr>
                <w:rFonts w:asciiTheme="minorHAnsi" w:hAnsiTheme="minorHAnsi"/>
                <w:lang w:val="en-GB" w:eastAsia="sl-SI"/>
              </w:rPr>
              <w:t>to give clear and connected presentation in English,</w:t>
            </w:r>
          </w:p>
          <w:p w14:paraId="53BF5BE5" w14:textId="77777777" w:rsidR="00FA3C49" w:rsidRPr="00FF7329" w:rsidRDefault="00FA3C49" w:rsidP="00FA3C49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FF7329">
              <w:rPr>
                <w:rFonts w:asciiTheme="minorHAnsi" w:hAnsiTheme="minorHAnsi"/>
                <w:lang w:val="en-GB" w:eastAsia="sl-SI"/>
              </w:rPr>
              <w:t>apply the acquired terminology and communication skills in work-related situations,</w:t>
            </w:r>
          </w:p>
          <w:p w14:paraId="6F354C16" w14:textId="77777777" w:rsidR="00FA3C49" w:rsidRPr="00FF7329" w:rsidRDefault="00FA3C49" w:rsidP="00FA3C49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en-GB" w:eastAsia="sl-SI"/>
              </w:rPr>
            </w:pPr>
            <w:r w:rsidRPr="00FF7329">
              <w:rPr>
                <w:rFonts w:asciiTheme="minorHAnsi" w:hAnsiTheme="minorHAnsi"/>
                <w:lang w:val="en-GB" w:eastAsia="sl-SI"/>
              </w:rPr>
              <w:t>be independent in their study.</w:t>
            </w:r>
          </w:p>
          <w:p w14:paraId="534EB4E2" w14:textId="34A10EFC" w:rsidR="00B33D7F" w:rsidRPr="00FF7329" w:rsidRDefault="00B33D7F" w:rsidP="00B33D7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/>
                <w:lang w:val="en-GB"/>
              </w:rPr>
            </w:pPr>
          </w:p>
          <w:p w14:paraId="3864DCD3" w14:textId="77777777" w:rsidR="00B33D7F" w:rsidRPr="00FF7329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Transferable/Key skills and other attributes:</w:t>
            </w:r>
          </w:p>
          <w:p w14:paraId="10786731" w14:textId="73A79033" w:rsidR="00B33D7F" w:rsidRPr="00FF7329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 xml:space="preserve">development of skills and expertise in the use of knowledge in a specific </w:t>
            </w:r>
            <w:r w:rsidR="00FA3C49" w:rsidRPr="00FF7329">
              <w:rPr>
                <w:rFonts w:asciiTheme="minorHAnsi" w:eastAsia="Calibri" w:hAnsiTheme="minorHAnsi"/>
                <w:lang w:val="en-GB"/>
              </w:rPr>
              <w:t>professional</w:t>
            </w:r>
            <w:r w:rsidRPr="00FF7329">
              <w:rPr>
                <w:rFonts w:asciiTheme="minorHAnsi" w:eastAsia="Calibri" w:hAnsiTheme="minorHAnsi"/>
                <w:lang w:val="en-GB"/>
              </w:rPr>
              <w:t xml:space="preserve"> working area,</w:t>
            </w:r>
          </w:p>
          <w:p w14:paraId="761B82C9" w14:textId="77777777" w:rsidR="00B33D7F" w:rsidRPr="00FF7329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ability to become an autonomous learner,</w:t>
            </w:r>
          </w:p>
          <w:p w14:paraId="18755DDF" w14:textId="77777777" w:rsidR="00B33D7F" w:rsidRPr="00FF7329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ability to apply information technology,</w:t>
            </w:r>
          </w:p>
          <w:p w14:paraId="58EC4A72" w14:textId="21189499" w:rsidR="00B33D7F" w:rsidRPr="00FF7329" w:rsidRDefault="00B33D7F" w:rsidP="00B33D7F">
            <w:pPr>
              <w:numPr>
                <w:ilvl w:val="0"/>
                <w:numId w:val="10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ability to work in groups.</w:t>
            </w:r>
          </w:p>
        </w:tc>
      </w:tr>
      <w:tr w:rsidR="00FF7329" w:rsidRPr="00FF7329" w14:paraId="28C61BBA" w14:textId="77777777" w:rsidTr="0061471B"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FF7329" w:rsidRPr="00FF7329" w14:paraId="4C66F302" w14:textId="77777777" w:rsidTr="00A738D6">
        <w:trPr>
          <w:trHeight w:val="836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670AD59B" w:rsidR="00B33D7F" w:rsidRPr="00FF7329" w:rsidRDefault="00B33D7F" w:rsidP="00B33D7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F7329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B33D7F" w:rsidRPr="00FF7329" w:rsidRDefault="00B33D7F" w:rsidP="00B33D7F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984ABB8" w:rsidR="00B33D7F" w:rsidRPr="00FF7329" w:rsidRDefault="00B33D7F" w:rsidP="00B33D7F">
            <w:p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FF7329">
              <w:rPr>
                <w:rFonts w:asciiTheme="minorHAnsi" w:eastAsia="Calibri" w:hAnsiTheme="minorHAnsi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FF7329" w:rsidRPr="00FF7329" w14:paraId="0566443A" w14:textId="77777777" w:rsidTr="0061471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C57472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5E624A33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B33D7F" w:rsidRPr="00FF7329" w:rsidRDefault="00B33D7F" w:rsidP="00B33D7F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33C6E0F" w:rsidR="00B33D7F" w:rsidRPr="00FF7329" w:rsidRDefault="00B33D7F" w:rsidP="00B33D7F">
            <w:pPr>
              <w:spacing w:after="0"/>
              <w:rPr>
                <w:rFonts w:eastAsia="Calibri" w:cs="Calibri"/>
                <w:lang w:eastAsia="sl-SI"/>
              </w:rPr>
            </w:pPr>
            <w:r w:rsidRPr="00FF7329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D3F019" w14:textId="77777777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193EC338" w:rsidR="00B33D7F" w:rsidRPr="00FF7329" w:rsidRDefault="00B33D7F" w:rsidP="00B33D7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B33D7F" w:rsidRPr="00FF7329" w14:paraId="52B92BAD" w14:textId="77777777" w:rsidTr="00324BA2">
        <w:trPr>
          <w:trHeight w:val="168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EB3DC" w14:textId="20A1F2FA" w:rsidR="00B33D7F" w:rsidRPr="001478B4" w:rsidRDefault="00FA3C49" w:rsidP="00252206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1478B4">
              <w:rPr>
                <w:rFonts w:asciiTheme="minorHAnsi" w:eastAsia="Calibri" w:hAnsiTheme="minorHAnsi"/>
              </w:rPr>
              <w:t>Uspešno</w:t>
            </w:r>
            <w:r w:rsidR="00252206" w:rsidRPr="001478B4">
              <w:rPr>
                <w:rFonts w:asciiTheme="minorHAnsi" w:eastAsia="Calibri" w:hAnsiTheme="minorHAnsi"/>
              </w:rPr>
              <w:t xml:space="preserve"> opravljena prezentacija izbrane teme in </w:t>
            </w:r>
            <w:r w:rsidRPr="001478B4">
              <w:rPr>
                <w:rFonts w:asciiTheme="minorHAnsi" w:eastAsia="Calibri" w:hAnsiTheme="minorHAnsi"/>
              </w:rPr>
              <w:t xml:space="preserve"> opravljeni</w:t>
            </w:r>
            <w:r w:rsidR="00B33D7F" w:rsidRPr="001478B4">
              <w:rPr>
                <w:rFonts w:asciiTheme="minorHAnsi" w:eastAsia="Calibri" w:hAnsiTheme="minorHAnsi"/>
              </w:rPr>
              <w:t xml:space="preserve"> kvizi v el. učilnici so pogoj za pristop k pisnemu izpitu.</w:t>
            </w:r>
          </w:p>
          <w:p w14:paraId="7FF320F5" w14:textId="3E2B8A7D" w:rsidR="00E167C9" w:rsidRPr="001478B4" w:rsidRDefault="00E167C9" w:rsidP="00E167C9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/>
                <w:bCs/>
              </w:rPr>
            </w:pPr>
            <w:r w:rsidRPr="001478B4">
              <w:rPr>
                <w:rFonts w:asciiTheme="minorHAnsi" w:eastAsia="Calibri" w:hAnsiTheme="minorHAnsi"/>
                <w:bCs/>
              </w:rPr>
              <w:t>Ustna predstavitev</w:t>
            </w:r>
          </w:p>
          <w:p w14:paraId="276CAAF6" w14:textId="26BFBDF0" w:rsidR="00E167C9" w:rsidRPr="001478B4" w:rsidRDefault="00E167C9" w:rsidP="00E167C9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/>
                <w:bCs/>
              </w:rPr>
            </w:pPr>
            <w:r w:rsidRPr="001478B4">
              <w:rPr>
                <w:rFonts w:asciiTheme="minorHAnsi" w:eastAsia="Calibri" w:hAnsiTheme="minorHAnsi"/>
                <w:bCs/>
              </w:rPr>
              <w:t>Sodelovanje pri pedagoškem delu in sprotne naloge</w:t>
            </w:r>
          </w:p>
          <w:p w14:paraId="44C6B22C" w14:textId="5D6FB016" w:rsidR="00B33D7F" w:rsidRPr="001478B4" w:rsidRDefault="00B33D7F" w:rsidP="00F445D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1478B4">
              <w:rPr>
                <w:rFonts w:asciiTheme="minorHAnsi" w:eastAsia="Calibri" w:hAnsiTheme="minorHAnsi"/>
              </w:rPr>
              <w:t>Pisni izpit</w:t>
            </w:r>
          </w:p>
          <w:p w14:paraId="73D37E4C" w14:textId="24B1E57E" w:rsidR="00B33D7F" w:rsidRPr="001478B4" w:rsidRDefault="00B33D7F" w:rsidP="001478B4">
            <w:pPr>
              <w:spacing w:after="0"/>
              <w:ind w:left="360"/>
              <w:jc w:val="both"/>
              <w:rPr>
                <w:rFonts w:asciiTheme="minorHAnsi" w:hAnsiTheme="minorHAnsi"/>
                <w:b/>
                <w:strike/>
                <w:lang w:val="pl-PL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B33D7F" w:rsidRPr="001478B4" w:rsidRDefault="00B33D7F" w:rsidP="00B33D7F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1BE2B238" w:rsidR="00B33D7F" w:rsidRPr="001478B4" w:rsidRDefault="00B33D7F" w:rsidP="00B33D7F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7004F20D" w14:textId="6DC8E183" w:rsidR="00B33D7F" w:rsidRPr="001478B4" w:rsidRDefault="00B33D7F" w:rsidP="00B33D7F">
            <w:pPr>
              <w:spacing w:after="0"/>
              <w:rPr>
                <w:rFonts w:eastAsia="Calibri" w:cs="Calibri"/>
                <w:b/>
                <w:sz w:val="16"/>
                <w:szCs w:val="16"/>
                <w:lang w:eastAsia="sl-SI"/>
              </w:rPr>
            </w:pPr>
          </w:p>
          <w:p w14:paraId="143E37DD" w14:textId="55DF5D65" w:rsidR="00252206" w:rsidRPr="001478B4" w:rsidRDefault="00252206" w:rsidP="00252206">
            <w:pPr>
              <w:rPr>
                <w:rFonts w:asciiTheme="minorHAnsi" w:hAnsiTheme="minorHAnsi"/>
              </w:rPr>
            </w:pPr>
          </w:p>
          <w:p w14:paraId="4113FACF" w14:textId="10031C62" w:rsidR="00E167C9" w:rsidRPr="001478B4" w:rsidRDefault="00E167C9" w:rsidP="00E167C9">
            <w:pPr>
              <w:pStyle w:val="Odstavekseznama"/>
              <w:numPr>
                <w:ilvl w:val="0"/>
                <w:numId w:val="3"/>
              </w:numPr>
              <w:jc w:val="center"/>
              <w:rPr>
                <w:rFonts w:asciiTheme="minorHAnsi" w:hAnsiTheme="minorHAnsi"/>
              </w:rPr>
            </w:pPr>
            <w:r w:rsidRPr="001478B4">
              <w:rPr>
                <w:rFonts w:asciiTheme="minorHAnsi" w:hAnsiTheme="minorHAnsi"/>
              </w:rPr>
              <w:t>30%</w:t>
            </w:r>
          </w:p>
          <w:p w14:paraId="5D7605FD" w14:textId="4741DEE5" w:rsidR="00E167C9" w:rsidRPr="001478B4" w:rsidRDefault="00E167C9" w:rsidP="00E167C9">
            <w:pPr>
              <w:pStyle w:val="Odstavekseznama"/>
              <w:numPr>
                <w:ilvl w:val="0"/>
                <w:numId w:val="3"/>
              </w:numPr>
              <w:jc w:val="center"/>
              <w:rPr>
                <w:rFonts w:asciiTheme="minorHAnsi" w:hAnsiTheme="minorHAnsi"/>
              </w:rPr>
            </w:pPr>
            <w:r w:rsidRPr="001478B4">
              <w:rPr>
                <w:rFonts w:asciiTheme="minorHAnsi" w:hAnsiTheme="minorHAnsi"/>
              </w:rPr>
              <w:t>10%</w:t>
            </w:r>
          </w:p>
          <w:p w14:paraId="3809BA0B" w14:textId="77777777" w:rsidR="00E167C9" w:rsidRPr="001478B4" w:rsidRDefault="00E167C9" w:rsidP="00E167C9">
            <w:pPr>
              <w:pStyle w:val="Odstavekseznama"/>
              <w:ind w:left="360"/>
              <w:rPr>
                <w:rFonts w:asciiTheme="minorHAnsi" w:hAnsiTheme="minorHAnsi"/>
              </w:rPr>
            </w:pPr>
          </w:p>
          <w:p w14:paraId="0E080303" w14:textId="24E67455" w:rsidR="00B33D7F" w:rsidRPr="001478B4" w:rsidRDefault="00B33D7F" w:rsidP="00B33D7F">
            <w:pPr>
              <w:pStyle w:val="Odstavekseznama"/>
              <w:numPr>
                <w:ilvl w:val="0"/>
                <w:numId w:val="3"/>
              </w:numPr>
              <w:jc w:val="center"/>
              <w:rPr>
                <w:rFonts w:asciiTheme="minorHAnsi" w:hAnsiTheme="minorHAnsi"/>
              </w:rPr>
            </w:pPr>
            <w:r w:rsidRPr="001478B4">
              <w:rPr>
                <w:rFonts w:asciiTheme="minorHAnsi" w:hAnsiTheme="minorHAnsi"/>
              </w:rPr>
              <w:t>60%</w:t>
            </w:r>
          </w:p>
          <w:p w14:paraId="69CADC9E" w14:textId="6F370293" w:rsidR="00B33D7F" w:rsidRPr="001478B4" w:rsidRDefault="00B33D7F" w:rsidP="00B33D7F">
            <w:pPr>
              <w:spacing w:after="0"/>
              <w:rPr>
                <w:rFonts w:asciiTheme="minorHAnsi" w:hAnsiTheme="minorHAnsi"/>
              </w:rPr>
            </w:pPr>
          </w:p>
          <w:p w14:paraId="6252E3BC" w14:textId="31599F81" w:rsidR="00B33D7F" w:rsidRPr="001478B4" w:rsidRDefault="00B33D7F" w:rsidP="00B33D7F">
            <w:pPr>
              <w:spacing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C5458" w14:textId="24F9E66A" w:rsidR="00B33D7F" w:rsidRPr="001478B4" w:rsidRDefault="00B33D7F" w:rsidP="00E167C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1478B4">
              <w:rPr>
                <w:rFonts w:asciiTheme="minorHAnsi" w:eastAsia="Calibri" w:hAnsiTheme="minorHAnsi"/>
                <w:lang w:val="en-GB"/>
              </w:rPr>
              <w:lastRenderedPageBreak/>
              <w:t>Successful</w:t>
            </w:r>
            <w:r w:rsidR="00252206" w:rsidRPr="001478B4">
              <w:rPr>
                <w:rFonts w:asciiTheme="minorHAnsi" w:eastAsia="Calibri" w:hAnsiTheme="minorHAnsi"/>
                <w:lang w:val="en-GB"/>
              </w:rPr>
              <w:t xml:space="preserve"> </w:t>
            </w:r>
            <w:r w:rsidR="00252206" w:rsidRPr="001478B4">
              <w:rPr>
                <w:rFonts w:asciiTheme="minorHAnsi" w:hAnsiTheme="minorHAnsi"/>
                <w:lang w:val="en-GB"/>
              </w:rPr>
              <w:t>presentation of a chosen topic and</w:t>
            </w:r>
            <w:r w:rsidR="00252206" w:rsidRPr="001478B4">
              <w:rPr>
                <w:rFonts w:asciiTheme="minorHAnsi" w:eastAsia="Calibri" w:hAnsiTheme="minorHAnsi"/>
                <w:lang w:val="en-GB"/>
              </w:rPr>
              <w:t xml:space="preserve"> </w:t>
            </w:r>
            <w:r w:rsidRPr="001478B4">
              <w:rPr>
                <w:rFonts w:asciiTheme="minorHAnsi" w:eastAsia="Calibri" w:hAnsiTheme="minorHAnsi"/>
                <w:lang w:val="en-GB"/>
              </w:rPr>
              <w:t>completion of e</w:t>
            </w:r>
            <w:r w:rsidR="00F445D2" w:rsidRPr="001478B4">
              <w:rPr>
                <w:rFonts w:asciiTheme="minorHAnsi" w:eastAsia="Calibri" w:hAnsiTheme="minorHAnsi"/>
                <w:lang w:val="en-GB"/>
              </w:rPr>
              <w:t>-</w:t>
            </w:r>
            <w:r w:rsidRPr="001478B4">
              <w:rPr>
                <w:rFonts w:asciiTheme="minorHAnsi" w:eastAsia="Calibri" w:hAnsiTheme="minorHAnsi"/>
                <w:lang w:val="en-GB"/>
              </w:rPr>
              <w:t>quizzes is a prerequisite for entering the exam.</w:t>
            </w:r>
          </w:p>
          <w:p w14:paraId="22092E67" w14:textId="77777777" w:rsidR="00E167C9" w:rsidRPr="001478B4" w:rsidRDefault="00E167C9" w:rsidP="00E167C9">
            <w:pPr>
              <w:pStyle w:val="Odstavekseznama"/>
              <w:ind w:left="36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</w:p>
          <w:p w14:paraId="5A5EC291" w14:textId="51A8CDC7" w:rsidR="00E167C9" w:rsidRPr="001478B4" w:rsidRDefault="00E167C9" w:rsidP="00E167C9">
            <w:pPr>
              <w:pStyle w:val="Odstavekseznama"/>
              <w:numPr>
                <w:ilvl w:val="0"/>
                <w:numId w:val="4"/>
              </w:numPr>
              <w:rPr>
                <w:rFonts w:asciiTheme="minorHAnsi" w:hAnsiTheme="minorHAnsi"/>
                <w:bCs/>
                <w:lang w:val="en-GB"/>
              </w:rPr>
            </w:pPr>
            <w:r w:rsidRPr="001478B4">
              <w:rPr>
                <w:rFonts w:asciiTheme="minorHAnsi" w:hAnsiTheme="minorHAnsi"/>
                <w:bCs/>
                <w:lang w:val="en-GB"/>
              </w:rPr>
              <w:t>Oral presentation</w:t>
            </w:r>
          </w:p>
          <w:p w14:paraId="0B204655" w14:textId="1C500237" w:rsidR="00E167C9" w:rsidRPr="001478B4" w:rsidRDefault="00E167C9" w:rsidP="00E167C9">
            <w:pPr>
              <w:pStyle w:val="Odstavekseznama"/>
              <w:numPr>
                <w:ilvl w:val="0"/>
                <w:numId w:val="4"/>
              </w:numPr>
              <w:rPr>
                <w:rFonts w:asciiTheme="minorHAnsi" w:hAnsiTheme="minorHAnsi"/>
                <w:b/>
                <w:lang w:val="en-GB"/>
              </w:rPr>
            </w:pPr>
            <w:r w:rsidRPr="001478B4">
              <w:rPr>
                <w:rFonts w:asciiTheme="minorHAnsi" w:hAnsiTheme="minorHAnsi"/>
                <w:bCs/>
                <w:lang w:val="en-GB"/>
              </w:rPr>
              <w:t>In-class participation and coursework</w:t>
            </w:r>
          </w:p>
          <w:p w14:paraId="4471CAA0" w14:textId="77777777" w:rsidR="00E167C9" w:rsidRPr="001478B4" w:rsidRDefault="00E167C9" w:rsidP="00E167C9">
            <w:pPr>
              <w:pStyle w:val="Odstavekseznama"/>
              <w:ind w:left="360"/>
              <w:rPr>
                <w:rFonts w:asciiTheme="minorHAnsi" w:hAnsiTheme="minorHAnsi"/>
                <w:b/>
                <w:lang w:val="en-GB"/>
              </w:rPr>
            </w:pPr>
          </w:p>
          <w:p w14:paraId="48BCC0E9" w14:textId="20C32A83" w:rsidR="00B33D7F" w:rsidRPr="001478B4" w:rsidRDefault="00B33D7F" w:rsidP="00E167C9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eastAsia="Calibri" w:hAnsiTheme="minorHAnsi"/>
                <w:b/>
                <w:lang w:val="en-GB"/>
              </w:rPr>
            </w:pPr>
            <w:r w:rsidRPr="001478B4">
              <w:rPr>
                <w:rFonts w:asciiTheme="minorHAnsi" w:eastAsia="Calibri" w:hAnsiTheme="minorHAnsi"/>
                <w:lang w:val="en-GB"/>
              </w:rPr>
              <w:t>Written exam</w:t>
            </w:r>
          </w:p>
          <w:p w14:paraId="20F78515" w14:textId="77FDC4B1" w:rsidR="00B33D7F" w:rsidRPr="001478B4" w:rsidRDefault="00B33D7F" w:rsidP="001478B4">
            <w:pPr>
              <w:spacing w:after="0"/>
              <w:ind w:left="360"/>
              <w:jc w:val="both"/>
              <w:rPr>
                <w:rFonts w:asciiTheme="minorHAnsi" w:hAnsiTheme="minorHAnsi"/>
                <w:b/>
                <w:strike/>
              </w:rPr>
            </w:pPr>
          </w:p>
        </w:tc>
      </w:tr>
    </w:tbl>
    <w:p w14:paraId="24CD7CC4" w14:textId="77777777" w:rsidR="005A11E4" w:rsidRPr="00FF7329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FF7329" w:rsidRPr="00FF7329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FF732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F7329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7E1BCE" w:rsidRPr="007E1BCE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552AD" w14:textId="00FA75E7" w:rsidR="00F445D2" w:rsidRPr="007E1BCE" w:rsidRDefault="00F445D2" w:rsidP="00F445D2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E1BCE">
              <w:rPr>
                <w:rFonts w:asciiTheme="minorHAnsi" w:eastAsia="Calibri" w:hAnsiTheme="minorHAnsi"/>
              </w:rPr>
              <w:t>1.</w:t>
            </w:r>
            <w:r w:rsidRPr="007E1BCE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7E1BCE">
              <w:rPr>
                <w:rFonts w:asciiTheme="minorHAnsi" w:hAnsiTheme="minorHAnsi" w:cs="Arial"/>
                <w:sz w:val="22"/>
                <w:szCs w:val="22"/>
              </w:rPr>
              <w:t xml:space="preserve">VIČIČ, Polona, JURANČIČ, Klementina. Modalni glagoli in njihovi modalni pomeni v znanstvenih in strokovnih logističnih besedilih. V: JURKOVIČ, Violeta (ur.), ČEPON, Slavica (ur.). </w:t>
            </w:r>
            <w:r w:rsidRPr="007E1BCE">
              <w:rPr>
                <w:rFonts w:asciiTheme="minorHAnsi" w:hAnsiTheme="minorHAnsi" w:cs="Arial"/>
                <w:i/>
                <w:sz w:val="22"/>
                <w:szCs w:val="22"/>
              </w:rPr>
              <w:t>Raziskovanje tujega jezika stroke v Sloveniji</w:t>
            </w:r>
            <w:r w:rsidRPr="007E1BCE">
              <w:rPr>
                <w:rFonts w:asciiTheme="minorHAnsi" w:hAnsiTheme="minorHAnsi" w:cs="Arial"/>
                <w:sz w:val="22"/>
                <w:szCs w:val="22"/>
              </w:rPr>
              <w:t>. Ljubljana: Slovensko društvo učiteljev tujega strokovnega jezika, 2015, str. 161-191.</w:t>
            </w:r>
          </w:p>
          <w:p w14:paraId="0541932A" w14:textId="77777777" w:rsidR="00F445D2" w:rsidRPr="007E1BCE" w:rsidRDefault="00F445D2" w:rsidP="00F445D2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E1BCE">
              <w:rPr>
                <w:rFonts w:asciiTheme="minorHAnsi" w:hAnsiTheme="minorHAnsi" w:cs="Arial"/>
                <w:sz w:val="22"/>
                <w:szCs w:val="22"/>
              </w:rPr>
              <w:t xml:space="preserve">2. VIČIČ, Polona, JURANČIČ, Klementina. The role of modal verbs in research papers in the field of logistics. </w:t>
            </w:r>
            <w:r w:rsidRPr="007E1BCE">
              <w:rPr>
                <w:rFonts w:asciiTheme="minorHAnsi" w:hAnsiTheme="minorHAnsi" w:cs="Arial"/>
                <w:i/>
                <w:sz w:val="22"/>
                <w:szCs w:val="22"/>
              </w:rPr>
              <w:t>Scripta manent, IS</w:t>
            </w:r>
            <w:r w:rsidRPr="007E1BCE">
              <w:rPr>
                <w:rFonts w:asciiTheme="minorHAnsi" w:hAnsiTheme="minorHAnsi" w:cs="Arial"/>
                <w:sz w:val="22"/>
                <w:szCs w:val="22"/>
              </w:rPr>
              <w:t>SN 1854-2042, 2016, vol. 11, no. 1, str. 21-41.</w:t>
            </w:r>
          </w:p>
          <w:p w14:paraId="7D8A4542" w14:textId="5B18E262" w:rsidR="00047BF4" w:rsidRPr="007E1BCE" w:rsidRDefault="00F445D2" w:rsidP="007E1BCE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E1BCE">
              <w:rPr>
                <w:rFonts w:asciiTheme="minorHAnsi" w:hAnsiTheme="minorHAnsi" w:cs="Arial"/>
                <w:sz w:val="22"/>
                <w:szCs w:val="22"/>
              </w:rPr>
              <w:t xml:space="preserve">3. VIČIČ, Polona. Cross-disciplinary view of the function of modal verbs in research papers. V: GAJŠT, Nataša (ur.), PLOS, Alenka (ur.), VIČIČ, Polona (ur.). </w:t>
            </w:r>
            <w:r w:rsidRPr="007E1BCE">
              <w:rPr>
                <w:rFonts w:asciiTheme="minorHAnsi" w:hAnsiTheme="minorHAnsi" w:cs="Arial"/>
                <w:i/>
                <w:sz w:val="22"/>
                <w:szCs w:val="22"/>
              </w:rPr>
              <w:t>Zbornik prispevkov = Proceedings, 9. mednarodna konferenca Pomen učenja tujih strokovnih jezikov za komunikacijo med kulturami</w:t>
            </w:r>
            <w:r w:rsidRPr="007E1BCE">
              <w:rPr>
                <w:rFonts w:asciiTheme="minorHAnsi" w:hAnsiTheme="minorHAnsi" w:cs="Arial"/>
                <w:sz w:val="22"/>
                <w:szCs w:val="22"/>
              </w:rPr>
              <w:t>, Maribor, 22.-23. september 2016. Maribor: Ekonomsko-poslovna fakulteta, 2016, str. 283-292.</w:t>
            </w:r>
          </w:p>
          <w:p w14:paraId="3C8FE033" w14:textId="64B1C0D0" w:rsidR="00047BF4" w:rsidRPr="007E1BCE" w:rsidRDefault="00047BF4" w:rsidP="00047BF4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E1BCE">
              <w:rPr>
                <w:rFonts w:asciiTheme="minorHAnsi" w:hAnsiTheme="minorHAnsi" w:cs="Arial"/>
                <w:sz w:val="22"/>
                <w:szCs w:val="22"/>
              </w:rPr>
              <w:t>4. VIČIČ, Polona. A fully integrated approach to blended language learning</w:t>
            </w:r>
            <w:r w:rsidRPr="007E1BCE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. ELOPE : English language overseas perspectives and enquiries.</w:t>
            </w:r>
            <w:r w:rsidRPr="007E1BCE">
              <w:rPr>
                <w:rFonts w:asciiTheme="minorHAnsi" w:hAnsiTheme="minorHAnsi" w:cs="Arial"/>
                <w:sz w:val="22"/>
                <w:szCs w:val="22"/>
              </w:rPr>
              <w:t xml:space="preserve"> [Tiskana izd.]. 2020, vol. 17, no. 2, str. 219-238, tabele. ISSN 1581-8918. https://doi.org/10.4312/elope.17.2.219-238, DOI: 10.4312/elope.17.2.219-238. [COBISS.SI-ID 44591107]</w:t>
            </w:r>
          </w:p>
          <w:p w14:paraId="41AC7B40" w14:textId="7698DBAA" w:rsidR="00E441DD" w:rsidRPr="007E1BCE" w:rsidRDefault="00047BF4" w:rsidP="00047BF4">
            <w:pPr>
              <w:spacing w:after="0"/>
              <w:jc w:val="both"/>
            </w:pPr>
            <w:r w:rsidRPr="007E1BCE">
              <w:rPr>
                <w:rFonts w:asciiTheme="minorHAnsi" w:hAnsiTheme="minorHAnsi" w:cs="Arial"/>
              </w:rPr>
              <w:t>5. VIČIČ, Polona. Distance language-learning experiences during the COVID lockdown. V: KEREKOVIĆ, Snježana (ur.), BOŠNJAK TERZIĆ, Brankica (ur.). 5. međunarodna konferencija Suvremeni izazovi u poučavanju jezika struke, Zagreb, 1. i 2. srpnja 2021 = 5th International Conference Contemporary challenges in LSP teaching, Zagreb, 1 &amp; 2 July 2021 = 5. Internationale Konferenz Gegenwärtige herausforderungen für den fachsprachenunterricht, Zagreb, 1. und 2. Juli 2021 : zbornik radova = conference proceedings = Sammelband. Zagreb: Udruga nastavnika jezika struke na visokoškolskim ustanovama: Association of LSP Teachers at Higher Education Institutions, 2022. Str. 248-262. https://unjsvu.hr/wp-content/uploads/2022/05/248-262-Polona-Vicic.pdf. [COBISS.SI-ID 109961219]</w:t>
            </w:r>
          </w:p>
        </w:tc>
      </w:tr>
    </w:tbl>
    <w:p w14:paraId="2B55261E" w14:textId="77777777" w:rsidR="005A11E4" w:rsidRPr="00FF7329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F7329" w:rsidRDefault="00F57C69" w:rsidP="00A25CCF">
      <w:pPr>
        <w:pStyle w:val="Pripomba"/>
      </w:pPr>
    </w:p>
    <w:sectPr w:rsidR="00F57C69" w:rsidRPr="00FF7329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7D88B" w14:textId="77777777" w:rsidR="005F4B02" w:rsidRDefault="005F4B02" w:rsidP="00703ADE">
      <w:pPr>
        <w:spacing w:after="0"/>
      </w:pPr>
      <w:r>
        <w:separator/>
      </w:r>
    </w:p>
  </w:endnote>
  <w:endnote w:type="continuationSeparator" w:id="0">
    <w:p w14:paraId="300DD083" w14:textId="77777777" w:rsidR="005F4B02" w:rsidRDefault="005F4B0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D06240B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F7329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F732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BF941" w14:textId="77777777" w:rsidR="005F4B02" w:rsidRDefault="005F4B02" w:rsidP="00703ADE">
      <w:pPr>
        <w:spacing w:after="0"/>
      </w:pPr>
      <w:r>
        <w:separator/>
      </w:r>
    </w:p>
  </w:footnote>
  <w:footnote w:type="continuationSeparator" w:id="0">
    <w:p w14:paraId="0A8A6660" w14:textId="77777777" w:rsidR="005F4B02" w:rsidRDefault="005F4B0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3D26580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927E5"/>
    <w:multiLevelType w:val="hybridMultilevel"/>
    <w:tmpl w:val="577C81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9754E2"/>
    <w:multiLevelType w:val="hybridMultilevel"/>
    <w:tmpl w:val="75EC73A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F1394"/>
    <w:multiLevelType w:val="multilevel"/>
    <w:tmpl w:val="6CF0A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372A79"/>
    <w:multiLevelType w:val="hybridMultilevel"/>
    <w:tmpl w:val="26D2B7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4B30EE"/>
    <w:multiLevelType w:val="hybridMultilevel"/>
    <w:tmpl w:val="C59A44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5829D0"/>
    <w:multiLevelType w:val="hybridMultilevel"/>
    <w:tmpl w:val="A14E9B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6D22FE"/>
    <w:multiLevelType w:val="hybridMultilevel"/>
    <w:tmpl w:val="629E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CD39E3"/>
    <w:multiLevelType w:val="hybridMultilevel"/>
    <w:tmpl w:val="E8465F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B65631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5D38FF"/>
    <w:multiLevelType w:val="hybridMultilevel"/>
    <w:tmpl w:val="A8E038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731A23"/>
    <w:multiLevelType w:val="hybridMultilevel"/>
    <w:tmpl w:val="B178EB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C83A5D"/>
    <w:multiLevelType w:val="hybridMultilevel"/>
    <w:tmpl w:val="7AE658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E4B7F13"/>
    <w:multiLevelType w:val="hybridMultilevel"/>
    <w:tmpl w:val="8D3C9E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FB659BE"/>
    <w:multiLevelType w:val="hybridMultilevel"/>
    <w:tmpl w:val="32204A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472AC0"/>
    <w:multiLevelType w:val="hybridMultilevel"/>
    <w:tmpl w:val="9B187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3960A2"/>
    <w:multiLevelType w:val="hybridMultilevel"/>
    <w:tmpl w:val="C59C6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F33712"/>
    <w:multiLevelType w:val="hybridMultilevel"/>
    <w:tmpl w:val="C6ECF5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050056"/>
    <w:multiLevelType w:val="hybridMultilevel"/>
    <w:tmpl w:val="4760AF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DF4F97"/>
    <w:multiLevelType w:val="hybridMultilevel"/>
    <w:tmpl w:val="2CE6CA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C84F57"/>
    <w:multiLevelType w:val="hybridMultilevel"/>
    <w:tmpl w:val="27A090E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F05866"/>
    <w:multiLevelType w:val="hybridMultilevel"/>
    <w:tmpl w:val="2ECA4D0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B28019D"/>
    <w:multiLevelType w:val="hybridMultilevel"/>
    <w:tmpl w:val="3B10353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1"/>
  </w:num>
  <w:num w:numId="4">
    <w:abstractNumId w:val="32"/>
  </w:num>
  <w:num w:numId="5">
    <w:abstractNumId w:val="17"/>
  </w:num>
  <w:num w:numId="6">
    <w:abstractNumId w:val="14"/>
  </w:num>
  <w:num w:numId="7">
    <w:abstractNumId w:val="13"/>
  </w:num>
  <w:num w:numId="8">
    <w:abstractNumId w:val="19"/>
  </w:num>
  <w:num w:numId="9">
    <w:abstractNumId w:val="23"/>
  </w:num>
  <w:num w:numId="10">
    <w:abstractNumId w:val="12"/>
  </w:num>
  <w:num w:numId="11">
    <w:abstractNumId w:val="3"/>
  </w:num>
  <w:num w:numId="12">
    <w:abstractNumId w:val="0"/>
  </w:num>
  <w:num w:numId="13">
    <w:abstractNumId w:val="35"/>
  </w:num>
  <w:num w:numId="14">
    <w:abstractNumId w:val="33"/>
  </w:num>
  <w:num w:numId="15">
    <w:abstractNumId w:val="29"/>
  </w:num>
  <w:num w:numId="16">
    <w:abstractNumId w:val="34"/>
  </w:num>
  <w:num w:numId="17">
    <w:abstractNumId w:val="30"/>
  </w:num>
  <w:num w:numId="18">
    <w:abstractNumId w:val="28"/>
  </w:num>
  <w:num w:numId="19">
    <w:abstractNumId w:val="10"/>
  </w:num>
  <w:num w:numId="20">
    <w:abstractNumId w:val="11"/>
  </w:num>
  <w:num w:numId="21">
    <w:abstractNumId w:val="5"/>
  </w:num>
  <w:num w:numId="22">
    <w:abstractNumId w:val="1"/>
  </w:num>
  <w:num w:numId="23">
    <w:abstractNumId w:val="16"/>
  </w:num>
  <w:num w:numId="24">
    <w:abstractNumId w:val="26"/>
  </w:num>
  <w:num w:numId="25">
    <w:abstractNumId w:val="4"/>
  </w:num>
  <w:num w:numId="26">
    <w:abstractNumId w:val="20"/>
  </w:num>
  <w:num w:numId="27">
    <w:abstractNumId w:val="2"/>
  </w:num>
  <w:num w:numId="2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5"/>
  </w:num>
  <w:num w:numId="30">
    <w:abstractNumId w:val="27"/>
  </w:num>
  <w:num w:numId="31">
    <w:abstractNumId w:val="24"/>
  </w:num>
  <w:num w:numId="32">
    <w:abstractNumId w:val="7"/>
  </w:num>
  <w:num w:numId="33">
    <w:abstractNumId w:val="18"/>
  </w:num>
  <w:num w:numId="34">
    <w:abstractNumId w:val="21"/>
  </w:num>
  <w:num w:numId="35">
    <w:abstractNumId w:val="6"/>
  </w:num>
  <w:num w:numId="3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YyMTQyNDU2NzBQ0lEKTi0uzszPAykwMq0FAAhH/uItAAAA"/>
  </w:docVars>
  <w:rsids>
    <w:rsidRoot w:val="00703ADE"/>
    <w:rsid w:val="0003371F"/>
    <w:rsid w:val="00046B40"/>
    <w:rsid w:val="00047BF4"/>
    <w:rsid w:val="00050418"/>
    <w:rsid w:val="00053C25"/>
    <w:rsid w:val="000625CC"/>
    <w:rsid w:val="00067866"/>
    <w:rsid w:val="000761B7"/>
    <w:rsid w:val="0009073D"/>
    <w:rsid w:val="0009636B"/>
    <w:rsid w:val="000A19DD"/>
    <w:rsid w:val="000A3147"/>
    <w:rsid w:val="000A416D"/>
    <w:rsid w:val="000A690D"/>
    <w:rsid w:val="000B0A40"/>
    <w:rsid w:val="000B587A"/>
    <w:rsid w:val="000B67E3"/>
    <w:rsid w:val="000B6A23"/>
    <w:rsid w:val="000C1C1C"/>
    <w:rsid w:val="000C7CA3"/>
    <w:rsid w:val="000E7D4E"/>
    <w:rsid w:val="000F1B74"/>
    <w:rsid w:val="000F40D2"/>
    <w:rsid w:val="000F6746"/>
    <w:rsid w:val="00103E49"/>
    <w:rsid w:val="0010411B"/>
    <w:rsid w:val="001101ED"/>
    <w:rsid w:val="00115E89"/>
    <w:rsid w:val="001213B9"/>
    <w:rsid w:val="00123C40"/>
    <w:rsid w:val="00135DE0"/>
    <w:rsid w:val="001478B4"/>
    <w:rsid w:val="00153014"/>
    <w:rsid w:val="001577DF"/>
    <w:rsid w:val="00160EFE"/>
    <w:rsid w:val="0016104C"/>
    <w:rsid w:val="001710DF"/>
    <w:rsid w:val="001760B0"/>
    <w:rsid w:val="001762E9"/>
    <w:rsid w:val="0018344C"/>
    <w:rsid w:val="001848D1"/>
    <w:rsid w:val="0018780C"/>
    <w:rsid w:val="00196F28"/>
    <w:rsid w:val="001B40D3"/>
    <w:rsid w:val="001B4E07"/>
    <w:rsid w:val="001C3B77"/>
    <w:rsid w:val="001C55C4"/>
    <w:rsid w:val="001C65D2"/>
    <w:rsid w:val="001E2942"/>
    <w:rsid w:val="001E46A5"/>
    <w:rsid w:val="001E5BFE"/>
    <w:rsid w:val="001F2B77"/>
    <w:rsid w:val="001F39D3"/>
    <w:rsid w:val="001F3E26"/>
    <w:rsid w:val="002023AE"/>
    <w:rsid w:val="00205467"/>
    <w:rsid w:val="00211288"/>
    <w:rsid w:val="0021144D"/>
    <w:rsid w:val="00216CD3"/>
    <w:rsid w:val="00217CEC"/>
    <w:rsid w:val="0022024F"/>
    <w:rsid w:val="002235E2"/>
    <w:rsid w:val="00223EAB"/>
    <w:rsid w:val="00226D72"/>
    <w:rsid w:val="00240B0A"/>
    <w:rsid w:val="00250591"/>
    <w:rsid w:val="00252206"/>
    <w:rsid w:val="00252DF2"/>
    <w:rsid w:val="002548DB"/>
    <w:rsid w:val="00263BBC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5803"/>
    <w:rsid w:val="002C7B96"/>
    <w:rsid w:val="002C7D0D"/>
    <w:rsid w:val="002E62C1"/>
    <w:rsid w:val="002F418C"/>
    <w:rsid w:val="002F465F"/>
    <w:rsid w:val="003037B1"/>
    <w:rsid w:val="003076D7"/>
    <w:rsid w:val="003146D4"/>
    <w:rsid w:val="003168D8"/>
    <w:rsid w:val="00317521"/>
    <w:rsid w:val="00317A91"/>
    <w:rsid w:val="00324815"/>
    <w:rsid w:val="00324BA2"/>
    <w:rsid w:val="00324BE4"/>
    <w:rsid w:val="0033062E"/>
    <w:rsid w:val="00332EA1"/>
    <w:rsid w:val="00333310"/>
    <w:rsid w:val="00335494"/>
    <w:rsid w:val="00341880"/>
    <w:rsid w:val="00341B25"/>
    <w:rsid w:val="00344834"/>
    <w:rsid w:val="003463F9"/>
    <w:rsid w:val="00347FB4"/>
    <w:rsid w:val="003512DA"/>
    <w:rsid w:val="00355781"/>
    <w:rsid w:val="00360075"/>
    <w:rsid w:val="00360354"/>
    <w:rsid w:val="0036175E"/>
    <w:rsid w:val="00377D01"/>
    <w:rsid w:val="0038094B"/>
    <w:rsid w:val="003874C0"/>
    <w:rsid w:val="00397283"/>
    <w:rsid w:val="003B4FEB"/>
    <w:rsid w:val="003B7EBC"/>
    <w:rsid w:val="003C3F1B"/>
    <w:rsid w:val="003C437B"/>
    <w:rsid w:val="003C5A56"/>
    <w:rsid w:val="003C61AC"/>
    <w:rsid w:val="003D6370"/>
    <w:rsid w:val="003E7A00"/>
    <w:rsid w:val="003F0EA3"/>
    <w:rsid w:val="003F667E"/>
    <w:rsid w:val="0040317F"/>
    <w:rsid w:val="0040670E"/>
    <w:rsid w:val="0041289E"/>
    <w:rsid w:val="004203B7"/>
    <w:rsid w:val="00425A8B"/>
    <w:rsid w:val="00431DCE"/>
    <w:rsid w:val="00435696"/>
    <w:rsid w:val="00450D4E"/>
    <w:rsid w:val="00451CC8"/>
    <w:rsid w:val="0046187F"/>
    <w:rsid w:val="00467C3E"/>
    <w:rsid w:val="00467D47"/>
    <w:rsid w:val="004826F3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5FC4"/>
    <w:rsid w:val="004F5050"/>
    <w:rsid w:val="005001F5"/>
    <w:rsid w:val="00500DB6"/>
    <w:rsid w:val="005029C6"/>
    <w:rsid w:val="00514311"/>
    <w:rsid w:val="005158E5"/>
    <w:rsid w:val="00525A19"/>
    <w:rsid w:val="00525BD5"/>
    <w:rsid w:val="00525C1D"/>
    <w:rsid w:val="0052645F"/>
    <w:rsid w:val="0053263D"/>
    <w:rsid w:val="00534227"/>
    <w:rsid w:val="00553A9C"/>
    <w:rsid w:val="00563340"/>
    <w:rsid w:val="005701F4"/>
    <w:rsid w:val="0057190E"/>
    <w:rsid w:val="00573289"/>
    <w:rsid w:val="005745BC"/>
    <w:rsid w:val="00581E1B"/>
    <w:rsid w:val="00582D2B"/>
    <w:rsid w:val="00587381"/>
    <w:rsid w:val="005932F1"/>
    <w:rsid w:val="005A013D"/>
    <w:rsid w:val="005A11E4"/>
    <w:rsid w:val="005A5638"/>
    <w:rsid w:val="005A7A79"/>
    <w:rsid w:val="005B1121"/>
    <w:rsid w:val="005C04B5"/>
    <w:rsid w:val="005C15C1"/>
    <w:rsid w:val="005C62B2"/>
    <w:rsid w:val="005D3E13"/>
    <w:rsid w:val="005D6158"/>
    <w:rsid w:val="005D7191"/>
    <w:rsid w:val="005E3061"/>
    <w:rsid w:val="005E7C67"/>
    <w:rsid w:val="005F16AE"/>
    <w:rsid w:val="005F49D5"/>
    <w:rsid w:val="005F4B02"/>
    <w:rsid w:val="006016DF"/>
    <w:rsid w:val="00606BB3"/>
    <w:rsid w:val="006135EC"/>
    <w:rsid w:val="0061471B"/>
    <w:rsid w:val="00616E11"/>
    <w:rsid w:val="006261BD"/>
    <w:rsid w:val="00627C0D"/>
    <w:rsid w:val="00645458"/>
    <w:rsid w:val="0066063E"/>
    <w:rsid w:val="00667794"/>
    <w:rsid w:val="0067410C"/>
    <w:rsid w:val="00683B5F"/>
    <w:rsid w:val="00685B29"/>
    <w:rsid w:val="006863A2"/>
    <w:rsid w:val="0068792F"/>
    <w:rsid w:val="0069578E"/>
    <w:rsid w:val="00695AD8"/>
    <w:rsid w:val="00697296"/>
    <w:rsid w:val="006A20F0"/>
    <w:rsid w:val="006B4751"/>
    <w:rsid w:val="006B5AC7"/>
    <w:rsid w:val="006C3490"/>
    <w:rsid w:val="006C734C"/>
    <w:rsid w:val="006E1095"/>
    <w:rsid w:val="006E1917"/>
    <w:rsid w:val="006E41F5"/>
    <w:rsid w:val="006E6646"/>
    <w:rsid w:val="006E732F"/>
    <w:rsid w:val="006E73D2"/>
    <w:rsid w:val="006F2D77"/>
    <w:rsid w:val="006F4C77"/>
    <w:rsid w:val="006F4D42"/>
    <w:rsid w:val="00701B0E"/>
    <w:rsid w:val="007030A0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3469"/>
    <w:rsid w:val="0079494D"/>
    <w:rsid w:val="00797ECF"/>
    <w:rsid w:val="007A28AA"/>
    <w:rsid w:val="007A29FA"/>
    <w:rsid w:val="007A77A3"/>
    <w:rsid w:val="007B0935"/>
    <w:rsid w:val="007C5E43"/>
    <w:rsid w:val="007C7DAA"/>
    <w:rsid w:val="007E1BCE"/>
    <w:rsid w:val="007E49AE"/>
    <w:rsid w:val="007F2C61"/>
    <w:rsid w:val="007F6823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76371"/>
    <w:rsid w:val="008A0A06"/>
    <w:rsid w:val="008A6780"/>
    <w:rsid w:val="008A7904"/>
    <w:rsid w:val="008B2370"/>
    <w:rsid w:val="008C735D"/>
    <w:rsid w:val="008C7A40"/>
    <w:rsid w:val="008E0035"/>
    <w:rsid w:val="008E4494"/>
    <w:rsid w:val="008F4354"/>
    <w:rsid w:val="009044E0"/>
    <w:rsid w:val="009060E2"/>
    <w:rsid w:val="00910644"/>
    <w:rsid w:val="00913A49"/>
    <w:rsid w:val="00920CC3"/>
    <w:rsid w:val="009222E8"/>
    <w:rsid w:val="009322AD"/>
    <w:rsid w:val="0094515C"/>
    <w:rsid w:val="00957F7A"/>
    <w:rsid w:val="00961B35"/>
    <w:rsid w:val="00961C9A"/>
    <w:rsid w:val="0096279B"/>
    <w:rsid w:val="00962970"/>
    <w:rsid w:val="00975D23"/>
    <w:rsid w:val="00991CF4"/>
    <w:rsid w:val="009958CA"/>
    <w:rsid w:val="0099701C"/>
    <w:rsid w:val="009A4083"/>
    <w:rsid w:val="009B077A"/>
    <w:rsid w:val="009B26AB"/>
    <w:rsid w:val="009B4F30"/>
    <w:rsid w:val="009C276B"/>
    <w:rsid w:val="009D11AD"/>
    <w:rsid w:val="009D6D7A"/>
    <w:rsid w:val="009E7CBD"/>
    <w:rsid w:val="009F1F30"/>
    <w:rsid w:val="009F24ED"/>
    <w:rsid w:val="009F37EA"/>
    <w:rsid w:val="009F4070"/>
    <w:rsid w:val="00A000D4"/>
    <w:rsid w:val="00A019CC"/>
    <w:rsid w:val="00A0202D"/>
    <w:rsid w:val="00A10881"/>
    <w:rsid w:val="00A13321"/>
    <w:rsid w:val="00A1535C"/>
    <w:rsid w:val="00A17862"/>
    <w:rsid w:val="00A25CCF"/>
    <w:rsid w:val="00A340FC"/>
    <w:rsid w:val="00A47212"/>
    <w:rsid w:val="00A52D9A"/>
    <w:rsid w:val="00A5557A"/>
    <w:rsid w:val="00A56210"/>
    <w:rsid w:val="00A56956"/>
    <w:rsid w:val="00A604B1"/>
    <w:rsid w:val="00A722F0"/>
    <w:rsid w:val="00A738D6"/>
    <w:rsid w:val="00A81452"/>
    <w:rsid w:val="00A86964"/>
    <w:rsid w:val="00A87467"/>
    <w:rsid w:val="00A87ADF"/>
    <w:rsid w:val="00A87CC4"/>
    <w:rsid w:val="00AA4569"/>
    <w:rsid w:val="00AC243A"/>
    <w:rsid w:val="00AC2C48"/>
    <w:rsid w:val="00AC50D7"/>
    <w:rsid w:val="00AC6E3B"/>
    <w:rsid w:val="00AC7DE5"/>
    <w:rsid w:val="00AD24D6"/>
    <w:rsid w:val="00AF382F"/>
    <w:rsid w:val="00B01725"/>
    <w:rsid w:val="00B05658"/>
    <w:rsid w:val="00B07275"/>
    <w:rsid w:val="00B07A68"/>
    <w:rsid w:val="00B12F69"/>
    <w:rsid w:val="00B32886"/>
    <w:rsid w:val="00B33D7F"/>
    <w:rsid w:val="00B41FC2"/>
    <w:rsid w:val="00B44133"/>
    <w:rsid w:val="00B63E7C"/>
    <w:rsid w:val="00B70B70"/>
    <w:rsid w:val="00B733D9"/>
    <w:rsid w:val="00B75BC7"/>
    <w:rsid w:val="00BC1823"/>
    <w:rsid w:val="00BC3476"/>
    <w:rsid w:val="00BC4876"/>
    <w:rsid w:val="00BC6ECC"/>
    <w:rsid w:val="00BC74F8"/>
    <w:rsid w:val="00BC7DC9"/>
    <w:rsid w:val="00BD50BF"/>
    <w:rsid w:val="00BE08A0"/>
    <w:rsid w:val="00BE32A6"/>
    <w:rsid w:val="00BF0AD6"/>
    <w:rsid w:val="00BF5A0E"/>
    <w:rsid w:val="00BF7B2D"/>
    <w:rsid w:val="00C06952"/>
    <w:rsid w:val="00C07378"/>
    <w:rsid w:val="00C23384"/>
    <w:rsid w:val="00C26205"/>
    <w:rsid w:val="00C31227"/>
    <w:rsid w:val="00C35360"/>
    <w:rsid w:val="00C35629"/>
    <w:rsid w:val="00C4086F"/>
    <w:rsid w:val="00C44B66"/>
    <w:rsid w:val="00C47636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BFC"/>
    <w:rsid w:val="00D023A0"/>
    <w:rsid w:val="00D07034"/>
    <w:rsid w:val="00D07215"/>
    <w:rsid w:val="00D1099E"/>
    <w:rsid w:val="00D12BC2"/>
    <w:rsid w:val="00D176A8"/>
    <w:rsid w:val="00D17CFB"/>
    <w:rsid w:val="00D216BD"/>
    <w:rsid w:val="00D33D85"/>
    <w:rsid w:val="00D36EFF"/>
    <w:rsid w:val="00D4141E"/>
    <w:rsid w:val="00D52856"/>
    <w:rsid w:val="00D56DEF"/>
    <w:rsid w:val="00D634CF"/>
    <w:rsid w:val="00D656E4"/>
    <w:rsid w:val="00D77A95"/>
    <w:rsid w:val="00D801B8"/>
    <w:rsid w:val="00D822FB"/>
    <w:rsid w:val="00D94920"/>
    <w:rsid w:val="00D96600"/>
    <w:rsid w:val="00DA7E16"/>
    <w:rsid w:val="00DC294C"/>
    <w:rsid w:val="00DD03F7"/>
    <w:rsid w:val="00DE57C1"/>
    <w:rsid w:val="00DF0B31"/>
    <w:rsid w:val="00E0305D"/>
    <w:rsid w:val="00E03C39"/>
    <w:rsid w:val="00E12B7D"/>
    <w:rsid w:val="00E167C9"/>
    <w:rsid w:val="00E22BE6"/>
    <w:rsid w:val="00E24F2B"/>
    <w:rsid w:val="00E26379"/>
    <w:rsid w:val="00E32D7E"/>
    <w:rsid w:val="00E3517F"/>
    <w:rsid w:val="00E441DD"/>
    <w:rsid w:val="00E61420"/>
    <w:rsid w:val="00E61E60"/>
    <w:rsid w:val="00E6704B"/>
    <w:rsid w:val="00E70FEA"/>
    <w:rsid w:val="00E76AEB"/>
    <w:rsid w:val="00E84030"/>
    <w:rsid w:val="00E8487A"/>
    <w:rsid w:val="00E856E6"/>
    <w:rsid w:val="00E9046C"/>
    <w:rsid w:val="00E919CA"/>
    <w:rsid w:val="00E935CE"/>
    <w:rsid w:val="00EB6B47"/>
    <w:rsid w:val="00EB7E3F"/>
    <w:rsid w:val="00EC0DAE"/>
    <w:rsid w:val="00ED5AAD"/>
    <w:rsid w:val="00ED74DD"/>
    <w:rsid w:val="00EE78CB"/>
    <w:rsid w:val="00EF335F"/>
    <w:rsid w:val="00EF375E"/>
    <w:rsid w:val="00F02874"/>
    <w:rsid w:val="00F12416"/>
    <w:rsid w:val="00F128BD"/>
    <w:rsid w:val="00F201F1"/>
    <w:rsid w:val="00F22037"/>
    <w:rsid w:val="00F27424"/>
    <w:rsid w:val="00F36598"/>
    <w:rsid w:val="00F4075A"/>
    <w:rsid w:val="00F445D2"/>
    <w:rsid w:val="00F44BC1"/>
    <w:rsid w:val="00F51390"/>
    <w:rsid w:val="00F57C69"/>
    <w:rsid w:val="00F734B4"/>
    <w:rsid w:val="00F734DA"/>
    <w:rsid w:val="00F74CD5"/>
    <w:rsid w:val="00F768C8"/>
    <w:rsid w:val="00F94FE3"/>
    <w:rsid w:val="00FA00CC"/>
    <w:rsid w:val="00FA0E96"/>
    <w:rsid w:val="00FA10EF"/>
    <w:rsid w:val="00FA2FAA"/>
    <w:rsid w:val="00FA3C49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11C8"/>
    <w:rsid w:val="00FF5A25"/>
    <w:rsid w:val="00FF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33D7F"/>
    <w:pPr>
      <w:spacing w:before="200" w:after="0"/>
      <w:ind w:left="576" w:hanging="576"/>
      <w:outlineLvl w:val="1"/>
    </w:pPr>
    <w:rPr>
      <w:rFonts w:ascii="Arial" w:hAnsi="Arial" w:cs="Arial"/>
      <w:bCs/>
      <w:sz w:val="26"/>
      <w:szCs w:val="26"/>
      <w:lang w:val="en-GB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33D7F"/>
    <w:pPr>
      <w:spacing w:before="200" w:after="0" w:line="271" w:lineRule="auto"/>
      <w:ind w:left="720" w:hanging="720"/>
      <w:outlineLvl w:val="2"/>
    </w:pPr>
    <w:rPr>
      <w:rFonts w:ascii="Arial" w:hAnsi="Arial" w:cs="Arial"/>
      <w:bCs/>
      <w:sz w:val="20"/>
      <w:szCs w:val="20"/>
      <w:lang w:val="en-GB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33D7F"/>
    <w:pPr>
      <w:spacing w:before="200" w:after="0"/>
      <w:ind w:left="864" w:hanging="864"/>
      <w:outlineLvl w:val="3"/>
    </w:pPr>
    <w:rPr>
      <w:rFonts w:ascii="Arial" w:hAnsi="Arial" w:cs="Arial"/>
      <w:bCs/>
      <w:i/>
      <w:iCs/>
      <w:sz w:val="20"/>
      <w:szCs w:val="20"/>
      <w:lang w:val="en-GB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B33D7F"/>
    <w:pPr>
      <w:spacing w:before="200" w:after="0"/>
      <w:ind w:left="1008" w:hanging="1008"/>
      <w:outlineLvl w:val="4"/>
    </w:pPr>
    <w:rPr>
      <w:rFonts w:ascii="Arial" w:hAnsi="Arial" w:cs="Arial"/>
      <w:bCs/>
      <w:color w:val="7F7F7F"/>
      <w:sz w:val="20"/>
      <w:szCs w:val="20"/>
      <w:lang w:val="en-GB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33D7F"/>
    <w:pPr>
      <w:spacing w:after="0" w:line="271" w:lineRule="auto"/>
      <w:ind w:left="1152" w:hanging="1152"/>
      <w:outlineLvl w:val="5"/>
    </w:pPr>
    <w:rPr>
      <w:rFonts w:ascii="Cambria" w:hAnsi="Cambria" w:cs="Arial"/>
      <w:bCs/>
      <w:i/>
      <w:iCs/>
      <w:color w:val="7F7F7F"/>
      <w:sz w:val="20"/>
      <w:szCs w:val="20"/>
      <w:lang w:val="en-GB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33D7F"/>
    <w:pPr>
      <w:spacing w:after="0"/>
      <w:ind w:left="1296" w:hanging="1296"/>
      <w:outlineLvl w:val="6"/>
    </w:pPr>
    <w:rPr>
      <w:rFonts w:ascii="Cambria" w:hAnsi="Cambria" w:cs="Arial"/>
      <w:b/>
      <w:i/>
      <w:iCs/>
      <w:sz w:val="20"/>
      <w:szCs w:val="20"/>
      <w:lang w:val="en-GB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33D7F"/>
    <w:pPr>
      <w:spacing w:after="0"/>
      <w:ind w:left="1440" w:hanging="1440"/>
      <w:outlineLvl w:val="7"/>
    </w:pPr>
    <w:rPr>
      <w:rFonts w:ascii="Cambria" w:hAnsi="Cambria" w:cs="Arial"/>
      <w:b/>
      <w:sz w:val="20"/>
      <w:szCs w:val="20"/>
      <w:lang w:val="en-GB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33D7F"/>
    <w:pPr>
      <w:spacing w:after="0"/>
      <w:ind w:left="1584" w:hanging="1584"/>
      <w:outlineLvl w:val="8"/>
    </w:pPr>
    <w:rPr>
      <w:rFonts w:ascii="Cambria" w:hAnsi="Cambria" w:cs="Arial"/>
      <w:b/>
      <w:i/>
      <w:iCs/>
      <w:spacing w:val="5"/>
      <w:sz w:val="20"/>
      <w:szCs w:val="2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Poudarek">
    <w:name w:val="Emphasis"/>
    <w:uiPriority w:val="20"/>
    <w:qFormat/>
    <w:rsid w:val="00FA0E96"/>
    <w:rPr>
      <w:i/>
      <w:iCs/>
    </w:rPr>
  </w:style>
  <w:style w:type="character" w:customStyle="1" w:styleId="st">
    <w:name w:val="st"/>
    <w:rsid w:val="00FA0E96"/>
  </w:style>
  <w:style w:type="character" w:customStyle="1" w:styleId="Naslov2Znak">
    <w:name w:val="Naslov 2 Znak"/>
    <w:basedOn w:val="Privzetapisavaodstavka"/>
    <w:link w:val="Naslov2"/>
    <w:uiPriority w:val="9"/>
    <w:rsid w:val="00B33D7F"/>
    <w:rPr>
      <w:rFonts w:ascii="Arial" w:eastAsia="Times New Roman" w:hAnsi="Arial" w:cs="Arial"/>
      <w:bCs/>
      <w:sz w:val="26"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B33D7F"/>
    <w:rPr>
      <w:rFonts w:ascii="Arial" w:eastAsia="Times New Roman" w:hAnsi="Arial" w:cs="Arial"/>
      <w:bCs/>
      <w:sz w:val="20"/>
      <w:szCs w:val="20"/>
      <w:lang w:val="en-GB"/>
    </w:rPr>
  </w:style>
  <w:style w:type="character" w:customStyle="1" w:styleId="Naslov4Znak">
    <w:name w:val="Naslov 4 Znak"/>
    <w:basedOn w:val="Privzetapisavaodstavka"/>
    <w:link w:val="Naslov4"/>
    <w:uiPriority w:val="9"/>
    <w:rsid w:val="00B33D7F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Naslov5Znak">
    <w:name w:val="Naslov 5 Znak"/>
    <w:basedOn w:val="Privzetapisavaodstavka"/>
    <w:link w:val="Naslov5"/>
    <w:uiPriority w:val="9"/>
    <w:rsid w:val="00B33D7F"/>
    <w:rPr>
      <w:rFonts w:ascii="Arial" w:eastAsia="Times New Roman" w:hAnsi="Arial" w:cs="Arial"/>
      <w:bCs/>
      <w:color w:val="7F7F7F"/>
      <w:sz w:val="20"/>
      <w:szCs w:val="20"/>
      <w:lang w:val="en-GB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33D7F"/>
    <w:rPr>
      <w:rFonts w:ascii="Cambria" w:eastAsia="Times New Roman" w:hAnsi="Cambria" w:cs="Arial"/>
      <w:bCs/>
      <w:i/>
      <w:iCs/>
      <w:color w:val="7F7F7F"/>
      <w:sz w:val="20"/>
      <w:szCs w:val="20"/>
      <w:lang w:val="en-GB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33D7F"/>
    <w:rPr>
      <w:rFonts w:ascii="Cambria" w:eastAsia="Times New Roman" w:hAnsi="Cambria" w:cs="Arial"/>
      <w:b/>
      <w:i/>
      <w:iCs/>
      <w:sz w:val="20"/>
      <w:szCs w:val="20"/>
      <w:lang w:val="en-GB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33D7F"/>
    <w:rPr>
      <w:rFonts w:ascii="Cambria" w:eastAsia="Times New Roman" w:hAnsi="Cambria" w:cs="Arial"/>
      <w:b/>
      <w:sz w:val="20"/>
      <w:szCs w:val="20"/>
      <w:lang w:val="en-GB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33D7F"/>
    <w:rPr>
      <w:rFonts w:ascii="Cambria" w:eastAsia="Times New Roman" w:hAnsi="Cambria" w:cs="Arial"/>
      <w:b/>
      <w:i/>
      <w:iCs/>
      <w:spacing w:val="5"/>
      <w:sz w:val="20"/>
      <w:szCs w:val="20"/>
      <w:lang w:val="en-GB"/>
    </w:rPr>
  </w:style>
  <w:style w:type="paragraph" w:styleId="Citat">
    <w:name w:val="Quote"/>
    <w:basedOn w:val="Navaden"/>
    <w:next w:val="Navaden"/>
    <w:link w:val="CitatZnak"/>
    <w:uiPriority w:val="29"/>
    <w:qFormat/>
    <w:rsid w:val="00B33D7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B33D7F"/>
    <w:rPr>
      <w:rFonts w:ascii="Arial" w:eastAsia="Times New Roman" w:hAnsi="Arial" w:cs="Arial"/>
      <w:b/>
      <w:i/>
      <w:iCs/>
      <w:sz w:val="20"/>
      <w:szCs w:val="20"/>
      <w:lang w:val="en-GB"/>
    </w:rPr>
  </w:style>
  <w:style w:type="character" w:styleId="Hiperpovezava">
    <w:name w:val="Hyperlink"/>
    <w:basedOn w:val="Privzetapisavaodstavka"/>
    <w:uiPriority w:val="99"/>
    <w:unhideWhenUsed/>
    <w:rsid w:val="00BF0AD6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F0A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1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A40855-4DF4-419B-BA2E-B1A6503329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67D3E4-3B69-4C2B-A861-3B247C7844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A435FF-F4D0-445A-85F4-9F19410FB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516</Words>
  <Characters>8643</Characters>
  <Application>Microsoft Office Word</Application>
  <DocSecurity>0</DocSecurity>
  <Lines>72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6</cp:revision>
  <cp:lastPrinted>2019-01-30T13:00:00Z</cp:lastPrinted>
  <dcterms:created xsi:type="dcterms:W3CDTF">2024-12-11T07:53:00Z</dcterms:created>
  <dcterms:modified xsi:type="dcterms:W3CDTF">2025-03-1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55d77a1ecc964991d09c0ed65419b4810c6d4f8ac1dbd00e515b462091429b55</vt:lpwstr>
  </property>
</Properties>
</file>